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910" w:type="dxa"/>
        <w:tblCellSpacing w:w="0" w:type="dxa"/>
        <w:tblInd w:w="5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10"/>
      </w:tblGrid>
      <w:tr w:rsidR="003D0323" w:rsidRPr="00423A2F" w14:paraId="30D81B25" w14:textId="77777777" w:rsidTr="003D0323">
        <w:trPr>
          <w:trHeight w:val="450"/>
          <w:tblCellSpacing w:w="0" w:type="dxa"/>
        </w:trPr>
        <w:tc>
          <w:tcPr>
            <w:tcW w:w="7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BA736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UNIVERSIDADE FEDERAL DE LAVRAS</w:t>
            </w:r>
          </w:p>
          <w:p w14:paraId="2DFA8F1F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PRÓ-REITORIA DE PÓS-GRADUAÇÃO</w:t>
            </w:r>
          </w:p>
          <w:p w14:paraId="00515D33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INSTITUTO DE CIÊNCIAS NATURAIS</w:t>
            </w:r>
          </w:p>
          <w:p w14:paraId="4C712533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DEPARTAMENTO DE BIOLOGIA</w:t>
            </w:r>
          </w:p>
          <w:p w14:paraId="2BACEDCC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PROGRAMA DE PÓS-GRADUAÇÃO EM GENÉTICA E</w:t>
            </w:r>
          </w:p>
          <w:p w14:paraId="242B6BED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MELHORAMENTO DE PLANTAS</w:t>
            </w:r>
          </w:p>
        </w:tc>
      </w:tr>
    </w:tbl>
    <w:p w14:paraId="6D962F2F" w14:textId="01569B28" w:rsidR="003D0323" w:rsidRDefault="00A0086E" w:rsidP="003D0323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5E6086DB" wp14:editId="6D917C33">
            <wp:simplePos x="0" y="0"/>
            <wp:positionH relativeFrom="column">
              <wp:posOffset>4528820</wp:posOffset>
            </wp:positionH>
            <wp:positionV relativeFrom="paragraph">
              <wp:posOffset>-1064895</wp:posOffset>
            </wp:positionV>
            <wp:extent cx="843915" cy="752475"/>
            <wp:effectExtent l="0" t="0" r="0" b="0"/>
            <wp:wrapNone/>
            <wp:docPr id="3" name="Imagem 5626" descr="C:\Jose Airton\UFLA\Logotipo\logotipo genética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5626" descr="C:\Jose Airton\UFLA\Logotipo\logotipo genética (1)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91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0" wp14:anchorId="382259B3" wp14:editId="6EECCD68">
            <wp:simplePos x="0" y="0"/>
            <wp:positionH relativeFrom="column">
              <wp:posOffset>-118745</wp:posOffset>
            </wp:positionH>
            <wp:positionV relativeFrom="paragraph">
              <wp:posOffset>-1064895</wp:posOffset>
            </wp:positionV>
            <wp:extent cx="1485900" cy="609600"/>
            <wp:effectExtent l="0" t="0" r="0" b="0"/>
            <wp:wrapNone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9D08A0" w14:textId="77777777" w:rsidR="00A962B7" w:rsidRDefault="00A962B7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bookmarkStart w:id="0" w:name="_Toc476501149"/>
    </w:p>
    <w:p w14:paraId="6460A0FD" w14:textId="77777777" w:rsidR="00A962B7" w:rsidRPr="00A962B7" w:rsidRDefault="00A962B7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A962B7">
        <w:rPr>
          <w:rFonts w:ascii="Times New Roman" w:hAnsi="Times New Roman"/>
          <w:b/>
          <w:bCs/>
          <w:sz w:val="28"/>
          <w:szCs w:val="28"/>
        </w:rPr>
        <w:t xml:space="preserve">PGM522 – ANÁLISE DE EXPERIMENTOS EM GENÉTICA </w:t>
      </w:r>
      <w:proofErr w:type="gramStart"/>
      <w:r w:rsidRPr="00A962B7">
        <w:rPr>
          <w:rFonts w:ascii="Times New Roman" w:hAnsi="Times New Roman"/>
          <w:b/>
          <w:bCs/>
          <w:sz w:val="28"/>
          <w:szCs w:val="28"/>
        </w:rPr>
        <w:t>E  MELHORAMENTO</w:t>
      </w:r>
      <w:proofErr w:type="gramEnd"/>
      <w:r w:rsidRPr="00A962B7">
        <w:rPr>
          <w:rFonts w:ascii="Times New Roman" w:hAnsi="Times New Roman"/>
          <w:b/>
          <w:bCs/>
          <w:sz w:val="28"/>
          <w:szCs w:val="28"/>
        </w:rPr>
        <w:t xml:space="preserve"> DE PLANTAS</w:t>
      </w:r>
    </w:p>
    <w:p w14:paraId="6A0CF2F5" w14:textId="77777777" w:rsidR="00846C20" w:rsidRDefault="001A5C75" w:rsidP="005A34B7">
      <w:pPr>
        <w:pStyle w:val="Ttulo1"/>
        <w:jc w:val="center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>6</w:t>
      </w:r>
      <w:r w:rsidR="00846C20" w:rsidRPr="005A34B7">
        <w:rPr>
          <w:rFonts w:ascii="Times New Roman" w:hAnsi="Times New Roman"/>
          <w:color w:val="auto"/>
        </w:rPr>
        <w:t>ª LISTA DE EXERCÍCIOS</w:t>
      </w:r>
      <w:bookmarkEnd w:id="0"/>
    </w:p>
    <w:p w14:paraId="0DD1942C" w14:textId="77777777" w:rsidR="00846C20" w:rsidRPr="005A34B7" w:rsidRDefault="00846C20" w:rsidP="005A34B7">
      <w:pPr>
        <w:pStyle w:val="Ttulo2"/>
        <w:jc w:val="center"/>
        <w:rPr>
          <w:rFonts w:ascii="Times New Roman" w:hAnsi="Times New Roman" w:cs="Times New Roman"/>
          <w:sz w:val="26"/>
          <w:szCs w:val="26"/>
        </w:rPr>
      </w:pPr>
      <w:bookmarkStart w:id="1" w:name="_Toc476501162"/>
      <w:r w:rsidRPr="005A34B7">
        <w:rPr>
          <w:rFonts w:ascii="Times New Roman" w:hAnsi="Times New Roman" w:cs="Times New Roman"/>
          <w:sz w:val="26"/>
          <w:szCs w:val="26"/>
        </w:rPr>
        <w:t xml:space="preserve">Delineamentos </w:t>
      </w:r>
      <w:smartTag w:uri="urn:schemas-microsoft-com:office:smarttags" w:element="PersonName">
        <w:smartTagPr>
          <w:attr w:name="ProductID" w:val="em Blocos Incompletos"/>
        </w:smartTagPr>
        <w:r w:rsidRPr="005A34B7">
          <w:rPr>
            <w:rFonts w:ascii="Times New Roman" w:hAnsi="Times New Roman" w:cs="Times New Roman"/>
            <w:sz w:val="26"/>
            <w:szCs w:val="26"/>
          </w:rPr>
          <w:t>em Blocos Incompletos</w:t>
        </w:r>
      </w:smartTag>
      <w:r w:rsidR="005A34B7">
        <w:rPr>
          <w:rFonts w:ascii="Times New Roman" w:hAnsi="Times New Roman" w:cs="Times New Roman"/>
          <w:sz w:val="26"/>
          <w:szCs w:val="26"/>
        </w:rPr>
        <w:t xml:space="preserve"> (DBI)</w:t>
      </w:r>
      <w:bookmarkEnd w:id="1"/>
      <w:r w:rsidR="000146AE">
        <w:rPr>
          <w:rFonts w:ascii="Times New Roman" w:hAnsi="Times New Roman" w:cs="Times New Roman"/>
          <w:sz w:val="26"/>
          <w:szCs w:val="26"/>
        </w:rPr>
        <w:t xml:space="preserve"> e Grupo de Experimentos</w:t>
      </w:r>
    </w:p>
    <w:p w14:paraId="3C2E166E" w14:textId="77777777" w:rsidR="00846C20" w:rsidRDefault="00846C20" w:rsidP="00590C9C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4F1F4783" w14:textId="77777777" w:rsidR="00B64BE6" w:rsidRPr="00E94811" w:rsidRDefault="00B64BE6" w:rsidP="00B64BE6">
      <w:pPr>
        <w:pStyle w:val="ListParagraph1"/>
        <w:numPr>
          <w:ilvl w:val="0"/>
          <w:numId w:val="18"/>
        </w:numPr>
        <w:spacing w:after="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A seguir estão dispostos os dados de volume (dm</w:t>
      </w:r>
      <w:r w:rsidRPr="00E94811">
        <w:rPr>
          <w:rFonts w:ascii="Times New Roman" w:hAnsi="Times New Roman"/>
          <w:sz w:val="24"/>
          <w:szCs w:val="24"/>
          <w:vertAlign w:val="superscript"/>
        </w:rPr>
        <w:t>3</w:t>
      </w:r>
      <w:r w:rsidRPr="00E94811">
        <w:rPr>
          <w:rFonts w:ascii="Times New Roman" w:hAnsi="Times New Roman"/>
          <w:sz w:val="24"/>
          <w:szCs w:val="24"/>
        </w:rPr>
        <w:t xml:space="preserve">) de um teste de 25 progênies de meios-irmãos de </w:t>
      </w:r>
      <w:proofErr w:type="spellStart"/>
      <w:r w:rsidRPr="00E94811">
        <w:rPr>
          <w:rFonts w:ascii="Times New Roman" w:hAnsi="Times New Roman"/>
          <w:i/>
          <w:sz w:val="24"/>
          <w:szCs w:val="24"/>
        </w:rPr>
        <w:t>Eucaliptus</w:t>
      </w:r>
      <w:proofErr w:type="spellEnd"/>
      <w:r w:rsidRPr="00E94811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E94811">
        <w:rPr>
          <w:rFonts w:ascii="Times New Roman" w:hAnsi="Times New Roman"/>
          <w:i/>
          <w:sz w:val="24"/>
          <w:szCs w:val="24"/>
        </w:rPr>
        <w:t>grandis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, conduzido no delineamento </w:t>
      </w:r>
      <w:r>
        <w:rPr>
          <w:rFonts w:ascii="Times New Roman" w:hAnsi="Times New Roman"/>
          <w:sz w:val="24"/>
          <w:szCs w:val="24"/>
        </w:rPr>
        <w:t>em blocos incompletos (DBI)</w:t>
      </w:r>
      <w:r w:rsidRPr="00E94811">
        <w:rPr>
          <w:rFonts w:ascii="Times New Roman" w:hAnsi="Times New Roman"/>
          <w:sz w:val="24"/>
          <w:szCs w:val="24"/>
        </w:rPr>
        <w:t>.</w:t>
      </w:r>
    </w:p>
    <w:p w14:paraId="7E07465A" w14:textId="77777777" w:rsidR="00B64BE6" w:rsidRPr="00E94811" w:rsidRDefault="00B64BE6" w:rsidP="00B64BE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46"/>
        <w:gridCol w:w="954"/>
        <w:gridCol w:w="747"/>
        <w:gridCol w:w="954"/>
        <w:gridCol w:w="747"/>
        <w:gridCol w:w="954"/>
        <w:gridCol w:w="747"/>
        <w:gridCol w:w="954"/>
        <w:gridCol w:w="747"/>
        <w:gridCol w:w="954"/>
      </w:tblGrid>
      <w:tr w:rsidR="00B64BE6" w:rsidRPr="00E94811" w14:paraId="6C55A56C" w14:textId="77777777" w:rsidTr="00157BF3">
        <w:trPr>
          <w:trHeight w:val="255"/>
        </w:trPr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822DBC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Rep I</w:t>
            </w:r>
          </w:p>
        </w:tc>
      </w:tr>
      <w:tr w:rsidR="00B64BE6" w:rsidRPr="00E94811" w14:paraId="5407D43C" w14:textId="77777777" w:rsidTr="00157BF3">
        <w:trPr>
          <w:trHeight w:val="255"/>
        </w:trPr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CB81B7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 1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E0382F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2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7C447E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3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0071A4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4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B88A3F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5</w:t>
            </w:r>
          </w:p>
        </w:tc>
      </w:tr>
      <w:tr w:rsidR="00B64BE6" w:rsidRPr="00E94811" w14:paraId="5FA58875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B65EBE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01791D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342192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9CAD9C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611C2D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26CB59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F7FCCA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4DC131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9D54F1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74726B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</w:tr>
      <w:tr w:rsidR="00B64BE6" w:rsidRPr="00E94811" w14:paraId="49074C8C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70D70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F52DC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3,1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EA4B9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6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61C17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2,5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477FC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FE63D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0,1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49FC4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61598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51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B4B9E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4CCAA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7</w:t>
            </w:r>
          </w:p>
        </w:tc>
      </w:tr>
      <w:tr w:rsidR="00B64BE6" w:rsidRPr="00E94811" w14:paraId="37F3708C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10759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7B2C4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67,2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5F135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7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74A44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8,2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CF04D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F8BBA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8,2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4343C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7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8B911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3,3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4A05E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D26ED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5,5</w:t>
            </w:r>
          </w:p>
        </w:tc>
      </w:tr>
      <w:tr w:rsidR="00B64BE6" w:rsidRPr="00E94811" w14:paraId="3779A820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316C0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0AE34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7,1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BCCE6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46986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8,2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50E16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E5468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1,3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CE7AE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8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4E116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4,5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FDED9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907F8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70,5</w:t>
            </w:r>
          </w:p>
        </w:tc>
      </w:tr>
      <w:tr w:rsidR="00B64BE6" w:rsidRPr="00E94811" w14:paraId="4C83EDBE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33A91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EBC76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9,6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4D9CA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7F6B2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2,9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3F027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4DD31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8,6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A85C0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DF01E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1,1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59162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B4574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5</w:t>
            </w:r>
          </w:p>
        </w:tc>
      </w:tr>
      <w:tr w:rsidR="00B64BE6" w:rsidRPr="00E94811" w14:paraId="0A92352B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44746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32803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6D8DE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EAB60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8,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56313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A9E80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2,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36924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0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97A4A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0,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94B79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531D2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2,9</w:t>
            </w:r>
          </w:p>
        </w:tc>
      </w:tr>
      <w:tr w:rsidR="00B64BE6" w:rsidRPr="00E94811" w14:paraId="0F3F17FA" w14:textId="77777777" w:rsidTr="00157BF3">
        <w:trPr>
          <w:trHeight w:val="255"/>
        </w:trPr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60E577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Rep II</w:t>
            </w:r>
          </w:p>
        </w:tc>
      </w:tr>
      <w:tr w:rsidR="00B64BE6" w:rsidRPr="00E94811" w14:paraId="09A088E4" w14:textId="77777777" w:rsidTr="00157BF3">
        <w:trPr>
          <w:trHeight w:val="255"/>
        </w:trPr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28782D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 1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3B2AA8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2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845AB2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3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3C3F66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4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FD06AD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5</w:t>
            </w:r>
          </w:p>
        </w:tc>
      </w:tr>
      <w:tr w:rsidR="00B64BE6" w:rsidRPr="00E94811" w14:paraId="7271ABE2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EB035D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90D8C7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7D2565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B465E5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59DB4D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E2FDE3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D6DE29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B9999A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EA9B39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F5B08E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</w:tr>
      <w:tr w:rsidR="00B64BE6" w:rsidRPr="00E94811" w14:paraId="15F143B0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DBE3C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BD374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37,2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FDB82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8E1CC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70,4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F23CF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194DD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2,5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CCB60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6F305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6,1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9E234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BBC13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7,4</w:t>
            </w:r>
          </w:p>
        </w:tc>
      </w:tr>
      <w:tr w:rsidR="00B64BE6" w:rsidRPr="00E94811" w14:paraId="0702388A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BE7A7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6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6C5A8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7,3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D8E0B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7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312B0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1,8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4DDE3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523F3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1,4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4F0D8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C6958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5,8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638A0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B2FF8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9,85</w:t>
            </w:r>
          </w:p>
        </w:tc>
      </w:tr>
      <w:tr w:rsidR="00B64BE6" w:rsidRPr="00E94811" w14:paraId="79CF7E5B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3FACB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D1FD9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39,2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FA4F5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C1988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3,6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04BB5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9506E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2,8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377CA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B5E23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0,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B53A9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968DE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0,8</w:t>
            </w:r>
          </w:p>
        </w:tc>
      </w:tr>
      <w:tr w:rsidR="00B64BE6" w:rsidRPr="00E94811" w14:paraId="67F5DCEC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2F714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19935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3,3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35AB8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7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01FB6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3,3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15D84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8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1741C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6,9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42962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8643F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0,7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EAE5C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0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7DC4D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6</w:t>
            </w:r>
          </w:p>
        </w:tc>
      </w:tr>
      <w:tr w:rsidR="00B64BE6" w:rsidRPr="00E94811" w14:paraId="4D5B7EF4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2941F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D59B9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1,3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BDF1E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F5F7D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79,8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32EE7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F33DE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6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996A6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93DBD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6,0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64C39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AF83A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6,75</w:t>
            </w:r>
          </w:p>
        </w:tc>
      </w:tr>
      <w:tr w:rsidR="00B64BE6" w:rsidRPr="00E94811" w14:paraId="1F2BB385" w14:textId="77777777" w:rsidTr="00157BF3">
        <w:trPr>
          <w:trHeight w:val="255"/>
        </w:trPr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A22413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Rep III</w:t>
            </w:r>
          </w:p>
        </w:tc>
      </w:tr>
      <w:tr w:rsidR="00B64BE6" w:rsidRPr="00E94811" w14:paraId="4EDBD55A" w14:textId="77777777" w:rsidTr="00157BF3">
        <w:trPr>
          <w:trHeight w:val="255"/>
        </w:trPr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A92AA1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 1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793233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2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2BAFB6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3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A4B730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4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B8816B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5</w:t>
            </w:r>
          </w:p>
        </w:tc>
      </w:tr>
      <w:tr w:rsidR="00B64BE6" w:rsidRPr="00E94811" w14:paraId="3463A740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294AEF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D0A232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8F4A4E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C67223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B993C5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0AD196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BB4033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3EC58C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D16B78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B8BFC8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</w:tr>
      <w:tr w:rsidR="00B64BE6" w:rsidRPr="00E94811" w14:paraId="6AC288CB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1424C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D3E10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4,8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6C916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12D74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37,7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DAE93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318BA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2,7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C7EAC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877F7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6,2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3276B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00121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79,8</w:t>
            </w:r>
          </w:p>
        </w:tc>
      </w:tr>
      <w:tr w:rsidR="00B64BE6" w:rsidRPr="00E94811" w14:paraId="25E2181E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06B36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7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1E5B1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2,2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98D91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CE3F5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8,4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60FEF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2133A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0,6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C747E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1DAE7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1,1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BB3E1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6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499B9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6,45</w:t>
            </w:r>
          </w:p>
        </w:tc>
      </w:tr>
      <w:tr w:rsidR="00B64BE6" w:rsidRPr="00E94811" w14:paraId="051177BC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C3F5D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BB02C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8,6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65BB9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DA9E5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8,6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FA686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84BCC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71,4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4A9A9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1AA36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3,3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FC422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8366F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8</w:t>
            </w:r>
          </w:p>
        </w:tc>
      </w:tr>
      <w:tr w:rsidR="00B64BE6" w:rsidRPr="00E94811" w14:paraId="164900F5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2B19A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83D18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8,5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0A8BF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0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A8BE6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39,6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9E35D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833AB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95,3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70434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7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D157C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6,9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2233F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8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30FC3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8,35</w:t>
            </w:r>
          </w:p>
        </w:tc>
      </w:tr>
      <w:tr w:rsidR="00B64BE6" w:rsidRPr="00E94811" w14:paraId="7B5E0C19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9B6805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5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9671C9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6,8</w:t>
            </w: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3C0BE8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1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459E33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1,35</w:t>
            </w: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76E61D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2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0AD2D9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0,1</w:t>
            </w: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EB98B5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3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241C0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9,35</w:t>
            </w: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754AC4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4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660D1D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37,2</w:t>
            </w:r>
          </w:p>
        </w:tc>
      </w:tr>
    </w:tbl>
    <w:p w14:paraId="62031EE1" w14:textId="77777777" w:rsidR="00B64BE6" w:rsidRPr="00E94811" w:rsidRDefault="00B64BE6" w:rsidP="00B64BE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2CC48B0F" w14:textId="77777777" w:rsidR="00B64BE6" w:rsidRPr="00E94811" w:rsidRDefault="00B64BE6" w:rsidP="00B64BE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lastRenderedPageBreak/>
        <w:t>Pede-se:</w:t>
      </w:r>
    </w:p>
    <w:p w14:paraId="0B1798D1" w14:textId="27AC46B7" w:rsidR="00C04F2C" w:rsidRDefault="00B64BE6" w:rsidP="00C04F2C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u</w:t>
      </w:r>
      <w:r w:rsidR="00C04F2C">
        <w:rPr>
          <w:rFonts w:ascii="Times New Roman" w:hAnsi="Times New Roman"/>
          <w:sz w:val="24"/>
          <w:szCs w:val="24"/>
        </w:rPr>
        <w:t>a</w:t>
      </w:r>
      <w:r w:rsidR="0089523E">
        <w:rPr>
          <w:rFonts w:ascii="Times New Roman" w:hAnsi="Times New Roman"/>
          <w:sz w:val="24"/>
          <w:szCs w:val="24"/>
        </w:rPr>
        <w:t>l é o tipo de DBI empregado</w:t>
      </w:r>
      <w:r w:rsidR="00C04F2C">
        <w:rPr>
          <w:rFonts w:ascii="Times New Roman" w:hAnsi="Times New Roman"/>
          <w:sz w:val="24"/>
          <w:szCs w:val="24"/>
        </w:rPr>
        <w:t xml:space="preserve"> </w:t>
      </w:r>
      <w:r w:rsidR="0089523E">
        <w:rPr>
          <w:rFonts w:ascii="Times New Roman" w:hAnsi="Times New Roman"/>
          <w:sz w:val="24"/>
          <w:szCs w:val="24"/>
        </w:rPr>
        <w:t>e quais suas principais</w:t>
      </w:r>
      <w:r w:rsidR="00C04F2C">
        <w:rPr>
          <w:rFonts w:ascii="Times New Roman" w:hAnsi="Times New Roman"/>
          <w:sz w:val="24"/>
          <w:szCs w:val="24"/>
        </w:rPr>
        <w:t xml:space="preserve"> características</w:t>
      </w:r>
      <w:r w:rsidR="0089523E">
        <w:rPr>
          <w:rFonts w:ascii="Times New Roman" w:hAnsi="Times New Roman"/>
          <w:sz w:val="24"/>
          <w:szCs w:val="24"/>
        </w:rPr>
        <w:t>?</w:t>
      </w:r>
    </w:p>
    <w:p w14:paraId="1721B093" w14:textId="2363B6FC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36F9E9D" w14:textId="2C24C84D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A24EE98" w14:textId="15E1EEAD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78E11D5" w14:textId="404EC796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94B899B" w14:textId="51EAB70E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47D7352" w14:textId="4BBDE575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F189D15" w14:textId="7E4F17D3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B51FAC1" w14:textId="77777777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34E3FA7" w14:textId="530D96C1" w:rsidR="0089523E" w:rsidRDefault="0089523E" w:rsidP="00567F04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 delineamento emprego é tipo </w:t>
      </w:r>
      <w:proofErr w:type="spellStart"/>
      <w:r w:rsidRPr="0089523E">
        <w:rPr>
          <w:rFonts w:ascii="Times New Roman" w:hAnsi="Times New Roman"/>
          <w:i/>
          <w:iCs/>
          <w:sz w:val="24"/>
          <w:szCs w:val="24"/>
        </w:rPr>
        <w:t>resolvable</w:t>
      </w:r>
      <w:proofErr w:type="spellEnd"/>
      <w:r>
        <w:rPr>
          <w:rFonts w:ascii="Times New Roman" w:hAnsi="Times New Roman"/>
          <w:sz w:val="24"/>
          <w:szCs w:val="24"/>
        </w:rPr>
        <w:t>? Justifique.</w:t>
      </w:r>
    </w:p>
    <w:p w14:paraId="4B5D3F62" w14:textId="45F7896D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45FFB68" w14:textId="313C9255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7BC6A0A4" w14:textId="0E0DA4A6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C722B87" w14:textId="02FCAEDE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2CD1F70" w14:textId="77777777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BECA637" w14:textId="023BECA7" w:rsidR="00C04F2C" w:rsidRDefault="00C04F2C" w:rsidP="00567F04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C04F2C">
        <w:rPr>
          <w:rFonts w:ascii="Times New Roman" w:hAnsi="Times New Roman"/>
          <w:sz w:val="24"/>
          <w:szCs w:val="24"/>
        </w:rPr>
        <w:t xml:space="preserve">De acordo com o artigo YATES (1940) 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T</w:t>
      </w:r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he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recovery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 w:rsidRPr="00C04F2C">
        <w:rPr>
          <w:rFonts w:ascii="Times New Roman" w:hAnsi="Times New Roman"/>
          <w:color w:val="000000"/>
          <w:sz w:val="24"/>
          <w:szCs w:val="24"/>
        </w:rPr>
        <w:t xml:space="preserve">o f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inter-block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information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in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balanced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incomplete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block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designs</w:t>
      </w:r>
      <w:r w:rsidRPr="00C04F2C">
        <w:rPr>
          <w:rFonts w:ascii="Times New Roman" w:hAnsi="Times New Roman"/>
          <w:sz w:val="24"/>
          <w:szCs w:val="24"/>
        </w:rPr>
        <w:t xml:space="preserve">, quais as razões para que os DBI do tipo </w:t>
      </w:r>
      <w:proofErr w:type="spellStart"/>
      <w:r w:rsidRPr="00C04F2C">
        <w:rPr>
          <w:rFonts w:ascii="Times New Roman" w:hAnsi="Times New Roman"/>
          <w:i/>
          <w:sz w:val="24"/>
          <w:szCs w:val="24"/>
        </w:rPr>
        <w:t>resolvable</w:t>
      </w:r>
      <w:proofErr w:type="spellEnd"/>
      <w:r w:rsidRPr="00C04F2C">
        <w:rPr>
          <w:rFonts w:ascii="Times New Roman" w:hAnsi="Times New Roman"/>
          <w:i/>
          <w:sz w:val="24"/>
          <w:szCs w:val="24"/>
        </w:rPr>
        <w:t xml:space="preserve"> sejam mais vantajosos em relação aos </w:t>
      </w:r>
      <w:r w:rsidRPr="00C04F2C">
        <w:rPr>
          <w:rFonts w:ascii="Times New Roman" w:hAnsi="Times New Roman"/>
          <w:sz w:val="24"/>
          <w:szCs w:val="24"/>
        </w:rPr>
        <w:t xml:space="preserve">DBI do tipo </w:t>
      </w:r>
      <w:r w:rsidRPr="00C04F2C">
        <w:rPr>
          <w:rFonts w:ascii="Times New Roman" w:hAnsi="Times New Roman"/>
          <w:i/>
          <w:sz w:val="24"/>
          <w:szCs w:val="24"/>
        </w:rPr>
        <w:t>non-</w:t>
      </w:r>
      <w:proofErr w:type="spellStart"/>
      <w:r w:rsidRPr="00C04F2C">
        <w:rPr>
          <w:rFonts w:ascii="Times New Roman" w:hAnsi="Times New Roman"/>
          <w:i/>
          <w:sz w:val="24"/>
          <w:szCs w:val="24"/>
        </w:rPr>
        <w:t>resolvable</w:t>
      </w:r>
      <w:proofErr w:type="spellEnd"/>
      <w:r w:rsidRPr="00C04F2C">
        <w:rPr>
          <w:rFonts w:ascii="Times New Roman" w:hAnsi="Times New Roman"/>
          <w:sz w:val="24"/>
          <w:szCs w:val="24"/>
        </w:rPr>
        <w:t>?</w:t>
      </w:r>
    </w:p>
    <w:p w14:paraId="4FF2686E" w14:textId="025A6052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02DEE46" w14:textId="77777777" w:rsidR="00B925EB" w:rsidRPr="00C04F2C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0B13678" w14:textId="77777777" w:rsidR="00B64BE6" w:rsidRPr="00E94811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stabeleça o modelo estatístico e especifique os termos do modelo.</w:t>
      </w:r>
    </w:p>
    <w:p w14:paraId="79834CB1" w14:textId="77777777" w:rsidR="00B64BE6" w:rsidRPr="00E94811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Proceda a análise de variância intrablocos. Discuta o resultado.</w:t>
      </w:r>
    </w:p>
    <w:p w14:paraId="3D221DDC" w14:textId="77777777" w:rsidR="00B64BE6" w:rsidRPr="00E94811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Proceda a análise de variância </w:t>
      </w:r>
      <w:proofErr w:type="spellStart"/>
      <w:r w:rsidRPr="00E94811">
        <w:rPr>
          <w:rFonts w:ascii="Times New Roman" w:hAnsi="Times New Roman"/>
          <w:sz w:val="24"/>
          <w:szCs w:val="24"/>
        </w:rPr>
        <w:t>interblocos</w:t>
      </w:r>
      <w:proofErr w:type="spellEnd"/>
      <w:r w:rsidRPr="00E94811">
        <w:rPr>
          <w:rFonts w:ascii="Times New Roman" w:hAnsi="Times New Roman"/>
          <w:sz w:val="24"/>
          <w:szCs w:val="24"/>
        </w:rPr>
        <w:t>. Discuta o resultado.</w:t>
      </w:r>
    </w:p>
    <w:p w14:paraId="60E048A0" w14:textId="77777777" w:rsidR="00B64BE6" w:rsidRPr="00E94811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stime as médias ajustadas das progênies de meios-irmãos nos itens (</w:t>
      </w:r>
      <w:r w:rsidR="0089523E">
        <w:rPr>
          <w:rFonts w:ascii="Times New Roman" w:hAnsi="Times New Roman"/>
          <w:sz w:val="24"/>
          <w:szCs w:val="24"/>
        </w:rPr>
        <w:t>e</w:t>
      </w:r>
      <w:r w:rsidRPr="00E94811">
        <w:rPr>
          <w:rFonts w:ascii="Times New Roman" w:hAnsi="Times New Roman"/>
          <w:sz w:val="24"/>
          <w:szCs w:val="24"/>
        </w:rPr>
        <w:t>) e (</w:t>
      </w:r>
      <w:r w:rsidR="0089523E">
        <w:rPr>
          <w:rFonts w:ascii="Times New Roman" w:hAnsi="Times New Roman"/>
          <w:sz w:val="24"/>
          <w:szCs w:val="24"/>
        </w:rPr>
        <w:t>f</w:t>
      </w:r>
      <w:r w:rsidRPr="00E94811">
        <w:rPr>
          <w:rFonts w:ascii="Times New Roman" w:hAnsi="Times New Roman"/>
          <w:sz w:val="24"/>
          <w:szCs w:val="24"/>
        </w:rPr>
        <w:t xml:space="preserve">) e observe se ocorre mudança no ranqueamento por meio de um gráfico. Estime o coeficiente de correlação de </w:t>
      </w:r>
      <w:proofErr w:type="spellStart"/>
      <w:r w:rsidRPr="00E94811">
        <w:rPr>
          <w:rFonts w:ascii="Times New Roman" w:hAnsi="Times New Roman"/>
          <w:sz w:val="24"/>
          <w:szCs w:val="24"/>
        </w:rPr>
        <w:t>Spearman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 entre as médias. Discuta o resultado.</w:t>
      </w:r>
    </w:p>
    <w:p w14:paraId="174F1BD0" w14:textId="77777777" w:rsidR="0089523E" w:rsidRPr="00E94811" w:rsidRDefault="0089523E" w:rsidP="0089523E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Determine a eficiência relativa </w:t>
      </w:r>
      <w:r>
        <w:rPr>
          <w:rFonts w:ascii="Times New Roman" w:hAnsi="Times New Roman"/>
          <w:sz w:val="24"/>
          <w:szCs w:val="24"/>
        </w:rPr>
        <w:t>da análise</w:t>
      </w:r>
      <w:r w:rsidRPr="00E94811">
        <w:rPr>
          <w:rFonts w:ascii="Times New Roman" w:hAnsi="Times New Roman"/>
          <w:sz w:val="24"/>
          <w:szCs w:val="24"/>
        </w:rPr>
        <w:t xml:space="preserve"> int</w:t>
      </w:r>
      <w:r>
        <w:rPr>
          <w:rFonts w:ascii="Times New Roman" w:hAnsi="Times New Roman"/>
          <w:sz w:val="24"/>
          <w:szCs w:val="24"/>
        </w:rPr>
        <w:t>ra</w:t>
      </w:r>
      <w:r w:rsidRPr="00E94811">
        <w:rPr>
          <w:rFonts w:ascii="Times New Roman" w:hAnsi="Times New Roman"/>
          <w:sz w:val="24"/>
          <w:szCs w:val="24"/>
        </w:rPr>
        <w:t>blocos. Discuta o resultado.</w:t>
      </w:r>
    </w:p>
    <w:p w14:paraId="50EAAD70" w14:textId="77777777" w:rsidR="00B64BE6" w:rsidRPr="00E94811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Determine a eficiência relativa </w:t>
      </w:r>
      <w:r>
        <w:rPr>
          <w:rFonts w:ascii="Times New Roman" w:hAnsi="Times New Roman"/>
          <w:sz w:val="24"/>
          <w:szCs w:val="24"/>
        </w:rPr>
        <w:t>da análise</w:t>
      </w:r>
      <w:r w:rsidRPr="00E9481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94811">
        <w:rPr>
          <w:rFonts w:ascii="Times New Roman" w:hAnsi="Times New Roman"/>
          <w:sz w:val="24"/>
          <w:szCs w:val="24"/>
        </w:rPr>
        <w:t>interblocos</w:t>
      </w:r>
      <w:proofErr w:type="spellEnd"/>
      <w:r w:rsidRPr="00E94811">
        <w:rPr>
          <w:rFonts w:ascii="Times New Roman" w:hAnsi="Times New Roman"/>
          <w:sz w:val="24"/>
          <w:szCs w:val="24"/>
        </w:rPr>
        <w:t>. Discuta o resultado.</w:t>
      </w:r>
    </w:p>
    <w:p w14:paraId="560C8857" w14:textId="77777777" w:rsidR="00B64BE6" w:rsidRPr="00C04F2C" w:rsidRDefault="00C04F2C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 acordo </w:t>
      </w:r>
      <w:r w:rsidRPr="00C04F2C">
        <w:rPr>
          <w:rFonts w:ascii="Times New Roman" w:hAnsi="Times New Roman"/>
          <w:sz w:val="24"/>
          <w:szCs w:val="24"/>
        </w:rPr>
        <w:t xml:space="preserve">com o artigo MOHRING et al. (2015)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Inter</w:t>
      </w:r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noBreakHyphen/>
        <w:t>block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information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: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to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recover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or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not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to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recover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gram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it?</w:t>
      </w:r>
      <w:r w:rsidRPr="00C04F2C">
        <w:rPr>
          <w:rFonts w:ascii="Times New Roman" w:hAnsi="Times New Roman"/>
          <w:color w:val="000000"/>
          <w:sz w:val="24"/>
          <w:szCs w:val="24"/>
        </w:rPr>
        <w:t>,</w:t>
      </w:r>
      <w:proofErr w:type="gramEnd"/>
      <w:r w:rsidRPr="00C04F2C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 xml:space="preserve">em que situação </w:t>
      </w:r>
      <w:r w:rsidR="00703CAD">
        <w:rPr>
          <w:rFonts w:ascii="Times New Roman" w:hAnsi="Times New Roman"/>
          <w:color w:val="000000"/>
          <w:sz w:val="24"/>
          <w:szCs w:val="24"/>
        </w:rPr>
        <w:t xml:space="preserve">a análise com recuperação da informação </w:t>
      </w:r>
      <w:proofErr w:type="spellStart"/>
      <w:r w:rsidR="00703CAD">
        <w:rPr>
          <w:rFonts w:ascii="Times New Roman" w:hAnsi="Times New Roman"/>
          <w:color w:val="000000"/>
          <w:sz w:val="24"/>
          <w:szCs w:val="24"/>
        </w:rPr>
        <w:t>interblocos</w:t>
      </w:r>
      <w:proofErr w:type="spellEnd"/>
      <w:r w:rsidR="00703CAD">
        <w:rPr>
          <w:rFonts w:ascii="Times New Roman" w:hAnsi="Times New Roman"/>
          <w:color w:val="000000"/>
          <w:sz w:val="24"/>
          <w:szCs w:val="24"/>
        </w:rPr>
        <w:t xml:space="preserve"> será</w:t>
      </w:r>
      <w:r w:rsidRPr="00C04F2C">
        <w:rPr>
          <w:rFonts w:ascii="Times New Roman" w:hAnsi="Times New Roman"/>
          <w:color w:val="000000"/>
          <w:sz w:val="24"/>
          <w:szCs w:val="24"/>
        </w:rPr>
        <w:t xml:space="preserve"> mais vantajosa que a análise intrablocos?</w:t>
      </w:r>
    </w:p>
    <w:p w14:paraId="39D7459A" w14:textId="77777777" w:rsidR="00B64BE6" w:rsidRPr="00C04F2C" w:rsidRDefault="00B64BE6" w:rsidP="00B64BE6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1295F02D" w14:textId="77777777" w:rsidR="00B64BE6" w:rsidRPr="00E94811" w:rsidRDefault="00B64BE6" w:rsidP="00B64BE6">
      <w:pPr>
        <w:pStyle w:val="ListParagraph1"/>
        <w:numPr>
          <w:ilvl w:val="0"/>
          <w:numId w:val="18"/>
        </w:numPr>
        <w:spacing w:after="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A seguir estão os dados de produção, em Kg/parcela, de progênies de feij</w:t>
      </w:r>
      <w:r w:rsidR="0089523E">
        <w:rPr>
          <w:rFonts w:ascii="Times New Roman" w:hAnsi="Times New Roman"/>
          <w:sz w:val="24"/>
          <w:szCs w:val="24"/>
        </w:rPr>
        <w:t xml:space="preserve">oeiro </w:t>
      </w:r>
      <w:r w:rsidRPr="00E94811">
        <w:rPr>
          <w:rFonts w:ascii="Times New Roman" w:hAnsi="Times New Roman"/>
          <w:sz w:val="24"/>
          <w:szCs w:val="24"/>
        </w:rPr>
        <w:t>avaliadas em um experimento no delineamento alfa-</w:t>
      </w:r>
      <w:proofErr w:type="spellStart"/>
      <w:r w:rsidRPr="00E94811">
        <w:rPr>
          <w:rFonts w:ascii="Times New Roman" w:hAnsi="Times New Roman"/>
          <w:sz w:val="24"/>
          <w:szCs w:val="24"/>
        </w:rPr>
        <w:t>látice</w:t>
      </w:r>
      <w:proofErr w:type="spellEnd"/>
      <w:r w:rsidR="007D0409">
        <w:rPr>
          <w:rFonts w:ascii="Times New Roman" w:hAnsi="Times New Roman"/>
          <w:sz w:val="24"/>
          <w:szCs w:val="24"/>
        </w:rPr>
        <w:t xml:space="preserve"> triplo 5 x 7</w:t>
      </w:r>
      <w:r w:rsidRPr="00E94811">
        <w:rPr>
          <w:rFonts w:ascii="Times New Roman" w:hAnsi="Times New Roman"/>
          <w:sz w:val="24"/>
          <w:szCs w:val="24"/>
        </w:rPr>
        <w:t>.</w:t>
      </w:r>
    </w:p>
    <w:p w14:paraId="1D2BAFEA" w14:textId="77777777" w:rsidR="00B64BE6" w:rsidRPr="00E94811" w:rsidRDefault="00B64BE6" w:rsidP="00B64BE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08"/>
        <w:gridCol w:w="608"/>
        <w:gridCol w:w="607"/>
        <w:gridCol w:w="607"/>
        <w:gridCol w:w="607"/>
        <w:gridCol w:w="607"/>
        <w:gridCol w:w="607"/>
        <w:gridCol w:w="607"/>
        <w:gridCol w:w="607"/>
        <w:gridCol w:w="607"/>
        <w:gridCol w:w="607"/>
        <w:gridCol w:w="607"/>
        <w:gridCol w:w="607"/>
        <w:gridCol w:w="611"/>
      </w:tblGrid>
      <w:tr w:rsidR="00B64BE6" w:rsidRPr="00E94811" w14:paraId="4AB225FC" w14:textId="77777777" w:rsidTr="00157BF3">
        <w:trPr>
          <w:trHeight w:val="255"/>
        </w:trPr>
        <w:tc>
          <w:tcPr>
            <w:tcW w:w="5000" w:type="pct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08550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Rep I</w:t>
            </w:r>
          </w:p>
        </w:tc>
      </w:tr>
      <w:tr w:rsidR="00B64BE6" w:rsidRPr="00E94811" w14:paraId="72215088" w14:textId="77777777" w:rsidTr="00157BF3">
        <w:trPr>
          <w:trHeight w:val="255"/>
        </w:trPr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6822D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0D7A5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1ADBC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I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6D62E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V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778E4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99541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I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3CCA1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II</w:t>
            </w:r>
          </w:p>
        </w:tc>
      </w:tr>
      <w:tr w:rsidR="00B64BE6" w:rsidRPr="00E94811" w14:paraId="07A461AB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B679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110B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C5EE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0D95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FE01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580D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C9CC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88FD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2C81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372A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3198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7699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9E6D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9F76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</w:tr>
      <w:tr w:rsidR="00B64BE6" w:rsidRPr="00E94811" w14:paraId="7ED0B44C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3824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7D0409">
              <w:rPr>
                <w:rFonts w:ascii="Times New Roman" w:hAnsi="Times New Roman"/>
                <w:sz w:val="20"/>
                <w:szCs w:val="24"/>
              </w:rPr>
              <w:t>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EA07F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6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008E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A1BFD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2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4A3B2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CB438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9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A19A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E83CC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1190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D90C8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1CC9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D1A6E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D9A2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10A68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2</w:t>
            </w:r>
          </w:p>
        </w:tc>
      </w:tr>
      <w:tr w:rsidR="00B64BE6" w:rsidRPr="00E94811" w14:paraId="7751D985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1B71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FA451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5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8C19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66C57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19B3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9CE0B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6258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BB4DF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9E77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21ED6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8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CE66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3FC56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85AF8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AAB79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8</w:t>
            </w:r>
          </w:p>
        </w:tc>
      </w:tr>
      <w:tr w:rsidR="00B64BE6" w:rsidRPr="00E94811" w14:paraId="2533CB0F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12B00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F838B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7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3959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AEEA5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2058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7B86D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04AF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79629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9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C8FC4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83D29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2C2A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6315D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93B9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7FAD9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0</w:t>
            </w:r>
          </w:p>
        </w:tc>
      </w:tr>
      <w:tr w:rsidR="00B64BE6" w:rsidRPr="00E94811" w14:paraId="7AA52CAF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01B75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E2997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26011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046BD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3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97EC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70A1A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4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77BC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5587B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5722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39B5E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0480C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CC9FD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DD81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F8FA3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9</w:t>
            </w:r>
          </w:p>
        </w:tc>
      </w:tr>
      <w:tr w:rsidR="00B64BE6" w:rsidRPr="00E94811" w14:paraId="1A3DA676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021B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0987B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7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7B64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09340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3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1E207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D0AEA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A123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28B87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4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A99A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26953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7DD5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3405F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D58BA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5B64F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3</w:t>
            </w:r>
          </w:p>
        </w:tc>
      </w:tr>
      <w:tr w:rsidR="00B64BE6" w:rsidRPr="00E94811" w14:paraId="707C87F0" w14:textId="77777777" w:rsidTr="00157BF3">
        <w:trPr>
          <w:trHeight w:val="255"/>
        </w:trPr>
        <w:tc>
          <w:tcPr>
            <w:tcW w:w="5000" w:type="pct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27B5F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Rep II</w:t>
            </w:r>
          </w:p>
        </w:tc>
      </w:tr>
      <w:tr w:rsidR="00B64BE6" w:rsidRPr="00E94811" w14:paraId="2BC6DA49" w14:textId="77777777" w:rsidTr="00157BF3">
        <w:trPr>
          <w:trHeight w:val="255"/>
        </w:trPr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77FFC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lastRenderedPageBreak/>
              <w:t>Bloco I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9BEC8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CDC74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I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63505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V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0D765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80C60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I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3B15F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II</w:t>
            </w:r>
          </w:p>
        </w:tc>
      </w:tr>
      <w:tr w:rsidR="00B64BE6" w:rsidRPr="00E94811" w14:paraId="545F1C97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0DA6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B801A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53CA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41D8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E3FA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CC18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A675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9B26A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6E1C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FAA7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A782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07ED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E853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9BF5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</w:tr>
      <w:tr w:rsidR="00B64BE6" w:rsidRPr="00E94811" w14:paraId="2145A926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D8A37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0431E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8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FB0F5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88145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2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1D72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27C2D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9A8F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84BC5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9311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1C112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AACA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4E784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2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A291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B65E1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16</w:t>
            </w:r>
          </w:p>
        </w:tc>
      </w:tr>
      <w:tr w:rsidR="00B64BE6" w:rsidRPr="00E94811" w14:paraId="16D6283A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76E12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A7B66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1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CB00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CAFCD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3030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A7D01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8386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C8030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8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843C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BD4A9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1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E445A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50B84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9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9BCB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89217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0</w:t>
            </w:r>
          </w:p>
        </w:tc>
      </w:tr>
      <w:tr w:rsidR="00B64BE6" w:rsidRPr="00E94811" w14:paraId="6061E523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209E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D355D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9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0C7F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5309D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9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C89A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2935F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9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71E7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2892B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9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2893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A70F6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067EA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362BF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7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1149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BEF24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16</w:t>
            </w:r>
          </w:p>
        </w:tc>
      </w:tr>
      <w:tr w:rsidR="00B64BE6" w:rsidRPr="00E94811" w14:paraId="6DA6FE24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04AE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665BE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9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1956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2D3F1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A822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BF73A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56A1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84080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5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541F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31AFB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F2F1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2F3C6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4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C551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C8425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0</w:t>
            </w:r>
          </w:p>
        </w:tc>
      </w:tr>
      <w:tr w:rsidR="00B64BE6" w:rsidRPr="00E94811" w14:paraId="6879E448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709DC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62522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79BF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26D96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EFE4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1D32E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5696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189C4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1560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BDD70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01AB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3E98A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1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3304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0F3BE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18</w:t>
            </w:r>
          </w:p>
        </w:tc>
      </w:tr>
      <w:tr w:rsidR="00B64BE6" w:rsidRPr="00E94811" w14:paraId="1A924ECE" w14:textId="77777777" w:rsidTr="00157BF3">
        <w:trPr>
          <w:trHeight w:val="255"/>
        </w:trPr>
        <w:tc>
          <w:tcPr>
            <w:tcW w:w="5000" w:type="pct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37966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Rep III</w:t>
            </w:r>
          </w:p>
        </w:tc>
      </w:tr>
      <w:tr w:rsidR="00B64BE6" w:rsidRPr="00E94811" w14:paraId="210B2305" w14:textId="77777777" w:rsidTr="00157BF3">
        <w:trPr>
          <w:trHeight w:val="255"/>
        </w:trPr>
        <w:tc>
          <w:tcPr>
            <w:tcW w:w="7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E5F6B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</w:t>
            </w:r>
          </w:p>
        </w:tc>
        <w:tc>
          <w:tcPr>
            <w:tcW w:w="7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35FDE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</w:t>
            </w:r>
          </w:p>
        </w:tc>
        <w:tc>
          <w:tcPr>
            <w:tcW w:w="7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5A6ED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I</w:t>
            </w:r>
          </w:p>
        </w:tc>
        <w:tc>
          <w:tcPr>
            <w:tcW w:w="7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5B2BD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V</w:t>
            </w:r>
          </w:p>
        </w:tc>
        <w:tc>
          <w:tcPr>
            <w:tcW w:w="7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AD82A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</w:t>
            </w:r>
          </w:p>
        </w:tc>
        <w:tc>
          <w:tcPr>
            <w:tcW w:w="7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79958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I</w:t>
            </w:r>
          </w:p>
        </w:tc>
        <w:tc>
          <w:tcPr>
            <w:tcW w:w="7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69847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II</w:t>
            </w:r>
          </w:p>
        </w:tc>
      </w:tr>
      <w:tr w:rsidR="00B64BE6" w:rsidRPr="00E94811" w14:paraId="116B870E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B383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B8F8D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0106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F2ECC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727D9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7CD0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1B64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B6E4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19C2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FD37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0538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9106A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A3A9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6BCF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</w:tr>
      <w:tr w:rsidR="00B64BE6" w:rsidRPr="00E94811" w14:paraId="564A2FF1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8D03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C8CDA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6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693A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DB3D8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8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4C91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33A87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9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3862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CF19C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1BDDC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18CF6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9524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370A1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A33E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F6C75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4</w:t>
            </w:r>
          </w:p>
        </w:tc>
      </w:tr>
      <w:tr w:rsidR="00B64BE6" w:rsidRPr="00E94811" w14:paraId="70DFA9E4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1E1A7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EB743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577F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67CB0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3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4509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F384A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8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5849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2C610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44BD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2F988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1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B702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0B2ED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1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196E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D6BB6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6</w:t>
            </w:r>
          </w:p>
        </w:tc>
      </w:tr>
      <w:tr w:rsidR="00B64BE6" w:rsidRPr="00E94811" w14:paraId="7754E32F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5835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0D8A9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5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A636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132D4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8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BC904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F7AFF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65BB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9A46A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5BBE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56661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5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7137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D27BE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8CF5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674F2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4</w:t>
            </w:r>
          </w:p>
        </w:tc>
      </w:tr>
      <w:tr w:rsidR="00B64BE6" w:rsidRPr="00E94811" w14:paraId="5A14E2EE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C759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58E57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4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819D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B4208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5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FAEB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EE384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21CE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4B1E8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2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F411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D0E89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4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7F5D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20400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4580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F1F37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8</w:t>
            </w:r>
          </w:p>
        </w:tc>
      </w:tr>
      <w:tr w:rsidR="00B64BE6" w:rsidRPr="00E94811" w14:paraId="5AA736FF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52BD1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2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72D2C7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45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10B17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3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A751E6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45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1B94F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4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2F32E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0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C1B4D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5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242A68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0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FBFC8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9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B14E08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0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F6681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0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A0349E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94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36711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1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29D613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40</w:t>
            </w:r>
          </w:p>
        </w:tc>
      </w:tr>
    </w:tbl>
    <w:p w14:paraId="5BF5C16E" w14:textId="77777777" w:rsidR="00B64BE6" w:rsidRPr="00E94811" w:rsidRDefault="00B64BE6" w:rsidP="00B64BE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7E0A8F45" w14:textId="77777777" w:rsidR="00B64BE6" w:rsidRPr="00E94811" w:rsidRDefault="00B64BE6" w:rsidP="00B64BE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Pede-se:</w:t>
      </w:r>
    </w:p>
    <w:p w14:paraId="762742FF" w14:textId="77777777" w:rsidR="00B64BE6" w:rsidRPr="00E94811" w:rsidRDefault="00B64BE6" w:rsidP="00B64BE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5B42376E" w14:textId="77777777" w:rsidR="0089523E" w:rsidRDefault="0089523E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 que significa alfa-</w:t>
      </w:r>
      <w:proofErr w:type="spellStart"/>
      <w:r>
        <w:rPr>
          <w:rFonts w:ascii="Times New Roman" w:hAnsi="Times New Roman"/>
          <w:sz w:val="24"/>
          <w:szCs w:val="24"/>
        </w:rPr>
        <w:t>látice</w:t>
      </w:r>
      <w:proofErr w:type="spellEnd"/>
      <w:r>
        <w:rPr>
          <w:rFonts w:ascii="Times New Roman" w:hAnsi="Times New Roman"/>
          <w:sz w:val="24"/>
          <w:szCs w:val="24"/>
        </w:rPr>
        <w:t xml:space="preserve"> triplo 5 x 7?</w:t>
      </w:r>
    </w:p>
    <w:p w14:paraId="16556E79" w14:textId="77777777" w:rsidR="00B64BE6" w:rsidRPr="00E94811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Proceda a análise de </w:t>
      </w:r>
      <w:r>
        <w:rPr>
          <w:rFonts w:ascii="Times New Roman" w:hAnsi="Times New Roman"/>
          <w:sz w:val="24"/>
          <w:szCs w:val="24"/>
        </w:rPr>
        <w:t xml:space="preserve">variância </w:t>
      </w:r>
      <w:proofErr w:type="spellStart"/>
      <w:r>
        <w:rPr>
          <w:rFonts w:ascii="Times New Roman" w:hAnsi="Times New Roman"/>
          <w:sz w:val="24"/>
          <w:szCs w:val="24"/>
        </w:rPr>
        <w:t>interblocos</w:t>
      </w:r>
      <w:proofErr w:type="spellEnd"/>
      <w:r>
        <w:rPr>
          <w:rFonts w:ascii="Times New Roman" w:hAnsi="Times New Roman"/>
          <w:sz w:val="24"/>
          <w:szCs w:val="24"/>
        </w:rPr>
        <w:t>.</w:t>
      </w:r>
      <w:r w:rsidRPr="00E94811">
        <w:rPr>
          <w:rFonts w:ascii="Times New Roman" w:hAnsi="Times New Roman"/>
          <w:sz w:val="24"/>
          <w:szCs w:val="24"/>
        </w:rPr>
        <w:t xml:space="preserve"> Determine a eficiência relativa do </w:t>
      </w:r>
      <w:proofErr w:type="spellStart"/>
      <w:r w:rsidRPr="00E94811">
        <w:rPr>
          <w:rFonts w:ascii="Times New Roman" w:hAnsi="Times New Roman"/>
          <w:sz w:val="24"/>
          <w:szCs w:val="24"/>
        </w:rPr>
        <w:t>látice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 </w:t>
      </w:r>
      <w:r w:rsidR="00E478E1">
        <w:rPr>
          <w:rFonts w:ascii="Times New Roman" w:hAnsi="Times New Roman"/>
          <w:sz w:val="24"/>
          <w:szCs w:val="24"/>
        </w:rPr>
        <w:t>ao DBCC</w:t>
      </w:r>
      <w:r w:rsidRPr="00E94811">
        <w:rPr>
          <w:rFonts w:ascii="Times New Roman" w:hAnsi="Times New Roman"/>
          <w:sz w:val="24"/>
          <w:szCs w:val="24"/>
        </w:rPr>
        <w:t>. Discuta o resultado.</w:t>
      </w:r>
    </w:p>
    <w:p w14:paraId="667BE6EE" w14:textId="77777777" w:rsidR="00B64BE6" w:rsidRPr="00E94811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m caso de significância para o teste F associado às cultivares, proceda ao teste de Scott-</w:t>
      </w:r>
      <w:proofErr w:type="spellStart"/>
      <w:r w:rsidRPr="00E94811">
        <w:rPr>
          <w:rFonts w:ascii="Times New Roman" w:hAnsi="Times New Roman"/>
          <w:sz w:val="24"/>
          <w:szCs w:val="24"/>
        </w:rPr>
        <w:t>Knott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 a 5% de probabilidade. Discuta o resultado.</w:t>
      </w:r>
    </w:p>
    <w:p w14:paraId="3A572389" w14:textId="77777777" w:rsidR="00B64BE6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m um delineamento al</w:t>
      </w:r>
      <w:r w:rsidR="007D0409">
        <w:rPr>
          <w:rFonts w:ascii="Times New Roman" w:hAnsi="Times New Roman"/>
          <w:sz w:val="24"/>
          <w:szCs w:val="24"/>
        </w:rPr>
        <w:t>fa</w:t>
      </w:r>
      <w:r w:rsidRPr="00E94811">
        <w:rPr>
          <w:rFonts w:ascii="Times New Roman" w:hAnsi="Times New Roman"/>
          <w:sz w:val="24"/>
          <w:szCs w:val="24"/>
        </w:rPr>
        <w:t>-</w:t>
      </w:r>
      <w:proofErr w:type="spellStart"/>
      <w:r w:rsidRPr="00E94811">
        <w:rPr>
          <w:rFonts w:ascii="Times New Roman" w:hAnsi="Times New Roman"/>
          <w:sz w:val="24"/>
          <w:szCs w:val="24"/>
        </w:rPr>
        <w:t>látice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, seria melhor fazer uso de sete blocos de tamanho cinco, assim como foi apresentado no exercício, ou seria melhor dispor </w:t>
      </w:r>
      <w:r w:rsidR="0089523E">
        <w:rPr>
          <w:rFonts w:ascii="Times New Roman" w:hAnsi="Times New Roman"/>
          <w:sz w:val="24"/>
          <w:szCs w:val="24"/>
        </w:rPr>
        <w:t>as</w:t>
      </w:r>
      <w:r w:rsidRPr="00E94811">
        <w:rPr>
          <w:rFonts w:ascii="Times New Roman" w:hAnsi="Times New Roman"/>
          <w:sz w:val="24"/>
          <w:szCs w:val="24"/>
        </w:rPr>
        <w:t xml:space="preserve"> </w:t>
      </w:r>
      <w:r w:rsidR="0089523E">
        <w:rPr>
          <w:rFonts w:ascii="Times New Roman" w:hAnsi="Times New Roman"/>
          <w:sz w:val="24"/>
          <w:szCs w:val="24"/>
        </w:rPr>
        <w:t>progênies</w:t>
      </w:r>
      <w:r w:rsidRPr="00E94811">
        <w:rPr>
          <w:rFonts w:ascii="Times New Roman" w:hAnsi="Times New Roman"/>
          <w:sz w:val="24"/>
          <w:szCs w:val="24"/>
        </w:rPr>
        <w:t xml:space="preserve"> em cinco blocos de tamanho sete?</w:t>
      </w:r>
    </w:p>
    <w:p w14:paraId="3BFB07E6" w14:textId="77777777" w:rsidR="0090564B" w:rsidRDefault="0090564B" w:rsidP="0090564B">
      <w:pPr>
        <w:pStyle w:val="ListParagraph1"/>
        <w:tabs>
          <w:tab w:val="left" w:pos="0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286AE72F" w14:textId="77777777" w:rsidR="00B64BE6" w:rsidRPr="007D0409" w:rsidRDefault="00B64BE6" w:rsidP="007D0409">
      <w:pPr>
        <w:pStyle w:val="ListParagraph1"/>
        <w:numPr>
          <w:ilvl w:val="0"/>
          <w:numId w:val="18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7D0409">
        <w:rPr>
          <w:rFonts w:ascii="Times New Roman" w:hAnsi="Times New Roman"/>
          <w:sz w:val="24"/>
          <w:szCs w:val="24"/>
        </w:rPr>
        <w:t xml:space="preserve">Seguem os dados de produção de 18 cultivares de soja (gramas/parcela) em três experimentos. </w:t>
      </w: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565"/>
        <w:gridCol w:w="1274"/>
        <w:gridCol w:w="1565"/>
        <w:gridCol w:w="1270"/>
        <w:gridCol w:w="1565"/>
        <w:gridCol w:w="1265"/>
      </w:tblGrid>
      <w:tr w:rsidR="00B64BE6" w:rsidRPr="00E94811" w14:paraId="6668B96E" w14:textId="77777777" w:rsidTr="00157BF3">
        <w:trPr>
          <w:trHeight w:val="255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833CDB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Local 1</w:t>
            </w:r>
          </w:p>
        </w:tc>
      </w:tr>
      <w:tr w:rsidR="00B64BE6" w:rsidRPr="00E94811" w14:paraId="2979B45A" w14:textId="77777777" w:rsidTr="00157BF3">
        <w:trPr>
          <w:trHeight w:val="255"/>
        </w:trPr>
        <w:tc>
          <w:tcPr>
            <w:tcW w:w="166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A9E8EC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</w:t>
            </w:r>
          </w:p>
        </w:tc>
        <w:tc>
          <w:tcPr>
            <w:tcW w:w="166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FD8054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</w:t>
            </w:r>
          </w:p>
        </w:tc>
        <w:tc>
          <w:tcPr>
            <w:tcW w:w="166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D4FCD0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I</w:t>
            </w:r>
          </w:p>
        </w:tc>
      </w:tr>
      <w:tr w:rsidR="00B64BE6" w:rsidRPr="00E94811" w14:paraId="12DBDD46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D08B1B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195BAB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828585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ED1F05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6FE720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A686AF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</w:tr>
      <w:tr w:rsidR="00B64BE6" w:rsidRPr="00E94811" w14:paraId="2F06691B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C4769D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0710A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0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1658D8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5B143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65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2328DE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E3B0E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42</w:t>
            </w:r>
          </w:p>
        </w:tc>
      </w:tr>
      <w:tr w:rsidR="00B64BE6" w:rsidRPr="00E94811" w14:paraId="67F6C74B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FB0CE6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2A901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25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E6DFEF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29870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75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2CE72B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ACF9C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76</w:t>
            </w:r>
          </w:p>
        </w:tc>
      </w:tr>
      <w:tr w:rsidR="00B64BE6" w:rsidRPr="00E94811" w14:paraId="61308912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48707A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0F9ED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89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4D3929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96886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71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FC8FB9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2262A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20</w:t>
            </w:r>
          </w:p>
        </w:tc>
      </w:tr>
      <w:tr w:rsidR="00B64BE6" w:rsidRPr="00E94811" w14:paraId="52BF8165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076BE8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2-3058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C35A2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5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657C54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2-3058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5F824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02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159684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2-3058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3C0CB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07</w:t>
            </w:r>
          </w:p>
        </w:tc>
      </w:tr>
      <w:tr w:rsidR="00B64BE6" w:rsidRPr="00E94811" w14:paraId="44BDE463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D3E825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2-3148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7D8ED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46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DE6955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2-3148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7BD2C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89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52ABB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2-3148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912ED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724</w:t>
            </w:r>
          </w:p>
        </w:tc>
      </w:tr>
      <w:tr w:rsidR="00B64BE6" w:rsidRPr="00E94811" w14:paraId="1F53D2CB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EF8959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3-877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74FDF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44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3EBB87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3-877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ACEDA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9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250D3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3-87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7799C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19</w:t>
            </w:r>
          </w:p>
        </w:tc>
      </w:tr>
      <w:tr w:rsidR="00B64BE6" w:rsidRPr="00E94811" w14:paraId="27407479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CA8BB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3-882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5DC5E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8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7D857C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3-882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76AEB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6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19F6C1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3-882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1C143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05</w:t>
            </w:r>
          </w:p>
        </w:tc>
      </w:tr>
      <w:tr w:rsidR="00B64BE6" w:rsidRPr="00E94811" w14:paraId="0140BE47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EC10E69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5-12</w:t>
            </w:r>
          </w:p>
        </w:tc>
        <w:tc>
          <w:tcPr>
            <w:tcW w:w="74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52C4C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911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554299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5-12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8CB4B5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02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A16DE4B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5-12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A5A9CD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012</w:t>
            </w:r>
          </w:p>
        </w:tc>
      </w:tr>
      <w:tr w:rsidR="00B64BE6" w:rsidRPr="00E94811" w14:paraId="749F65D7" w14:textId="77777777" w:rsidTr="00157BF3">
        <w:trPr>
          <w:trHeight w:val="255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BD0642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Local 2</w:t>
            </w:r>
          </w:p>
        </w:tc>
      </w:tr>
      <w:tr w:rsidR="00B64BE6" w:rsidRPr="00E94811" w14:paraId="4012BB3D" w14:textId="77777777" w:rsidTr="00157BF3">
        <w:trPr>
          <w:trHeight w:val="255"/>
        </w:trPr>
        <w:tc>
          <w:tcPr>
            <w:tcW w:w="166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212D27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</w:t>
            </w:r>
          </w:p>
        </w:tc>
        <w:tc>
          <w:tcPr>
            <w:tcW w:w="166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72204D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</w:t>
            </w:r>
          </w:p>
        </w:tc>
        <w:tc>
          <w:tcPr>
            <w:tcW w:w="166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216AF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I</w:t>
            </w:r>
          </w:p>
        </w:tc>
      </w:tr>
      <w:tr w:rsidR="00B64BE6" w:rsidRPr="00E94811" w14:paraId="1A10ED9C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9A5DDB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B37850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BF8402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DC2F33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AFA2C6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A870D2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</w:tr>
      <w:tr w:rsidR="00B64BE6" w:rsidRPr="00E94811" w14:paraId="4D95C352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783BFC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A202D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78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54F40F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23D57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089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C207EF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B7286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960</w:t>
            </w:r>
          </w:p>
        </w:tc>
      </w:tr>
      <w:tr w:rsidR="00B64BE6" w:rsidRPr="00E94811" w14:paraId="1C6A1220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72FAB5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08A40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8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899C2E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3938F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8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4A8A83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B07AF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35</w:t>
            </w:r>
          </w:p>
        </w:tc>
      </w:tr>
      <w:tr w:rsidR="00B64BE6" w:rsidRPr="00E94811" w14:paraId="6343AB9A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46188A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28217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51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9919C3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7E42E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7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D880EF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D750C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723</w:t>
            </w:r>
          </w:p>
        </w:tc>
      </w:tr>
      <w:tr w:rsidR="00B64BE6" w:rsidRPr="00E94811" w14:paraId="312AF06F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1B18B3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2-137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8F582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88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34C04E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2-137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C253C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14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146178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2-13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EBF53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22</w:t>
            </w:r>
          </w:p>
        </w:tc>
      </w:tr>
      <w:tr w:rsidR="00B64BE6" w:rsidRPr="00E94811" w14:paraId="02C32B5C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56A7AB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3-81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6B37B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54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4462B5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3-81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8B98B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49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6D7719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3-8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7EC7C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35</w:t>
            </w:r>
          </w:p>
        </w:tc>
      </w:tr>
      <w:tr w:rsidR="00B64BE6" w:rsidRPr="00E94811" w14:paraId="000870C6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632AE3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4-7741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70FE5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79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DB1398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4-7741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8B97F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4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50DDC8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4-774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59045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096</w:t>
            </w:r>
          </w:p>
        </w:tc>
      </w:tr>
      <w:tr w:rsidR="00B64BE6" w:rsidRPr="00E94811" w14:paraId="39A6F4ED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DB165F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lastRenderedPageBreak/>
              <w:t>D73-693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F62E6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45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5FF30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3-693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FA13F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65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DC4005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3-693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90EB7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78</w:t>
            </w:r>
          </w:p>
        </w:tc>
      </w:tr>
      <w:tr w:rsidR="00B64BE6" w:rsidRPr="00E94811" w14:paraId="1D8F0AF7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50EEBC2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3-1102</w:t>
            </w:r>
          </w:p>
        </w:tc>
        <w:tc>
          <w:tcPr>
            <w:tcW w:w="74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8774C2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36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3B0D2AD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3-1102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18F094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61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7636E6A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3-1102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C8FA3E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004</w:t>
            </w:r>
          </w:p>
        </w:tc>
      </w:tr>
      <w:tr w:rsidR="00B64BE6" w:rsidRPr="00E94811" w14:paraId="2723C835" w14:textId="77777777" w:rsidTr="00157BF3">
        <w:trPr>
          <w:trHeight w:val="255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3A474D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Local 3</w:t>
            </w:r>
          </w:p>
        </w:tc>
      </w:tr>
      <w:tr w:rsidR="00B64BE6" w:rsidRPr="00E94811" w14:paraId="3071E78D" w14:textId="77777777" w:rsidTr="00157BF3">
        <w:trPr>
          <w:trHeight w:val="255"/>
        </w:trPr>
        <w:tc>
          <w:tcPr>
            <w:tcW w:w="166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2C45A2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</w:t>
            </w:r>
          </w:p>
        </w:tc>
        <w:tc>
          <w:tcPr>
            <w:tcW w:w="166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1C2FC7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</w:t>
            </w:r>
          </w:p>
        </w:tc>
        <w:tc>
          <w:tcPr>
            <w:tcW w:w="166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05BE52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I</w:t>
            </w:r>
          </w:p>
        </w:tc>
      </w:tr>
      <w:tr w:rsidR="00B64BE6" w:rsidRPr="00E94811" w14:paraId="0731EA88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CCCC76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70B1A6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FFD22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42E16F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7347BE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382ACF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</w:tr>
      <w:tr w:rsidR="00B64BE6" w:rsidRPr="00E94811" w14:paraId="238F24C0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FF076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CAA88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83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B0BEF3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9A643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841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02859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CAD66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64</w:t>
            </w:r>
          </w:p>
        </w:tc>
      </w:tr>
      <w:tr w:rsidR="00B64BE6" w:rsidRPr="00E94811" w14:paraId="0BE32948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81A79A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078E3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713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E7DAED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C6951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84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5312EF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0A4AC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78</w:t>
            </w:r>
          </w:p>
        </w:tc>
      </w:tr>
      <w:tr w:rsidR="00B64BE6" w:rsidRPr="00E94811" w14:paraId="670C21B2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B36E19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937EB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96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71E157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DEA7C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08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D7BA6A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1739A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47</w:t>
            </w:r>
          </w:p>
        </w:tc>
      </w:tr>
      <w:tr w:rsidR="00B64BE6" w:rsidRPr="00E94811" w14:paraId="0B9A4212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759BEE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79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EBD36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4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18E284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79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B6B73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4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9FD44F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79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A0A30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03</w:t>
            </w:r>
          </w:p>
        </w:tc>
      </w:tr>
      <w:tr w:rsidR="00B64BE6" w:rsidRPr="00E94811" w14:paraId="59CD02B9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E564D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19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5942D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22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665D04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19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0B48B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93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F20574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19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C7EC9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42</w:t>
            </w:r>
          </w:p>
        </w:tc>
      </w:tr>
      <w:tr w:rsidR="00B64BE6" w:rsidRPr="00E94811" w14:paraId="7F50CD8F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EE5C2F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44-101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533CE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8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547536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44-101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2165C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78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4AFA08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44-10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66E44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20</w:t>
            </w:r>
          </w:p>
        </w:tc>
      </w:tr>
      <w:tr w:rsidR="00B64BE6" w:rsidRPr="00E94811" w14:paraId="4EFF1C82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EAEF9E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35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F7663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73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199324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35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2E9E4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0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7AC73D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35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3A208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90</w:t>
            </w:r>
          </w:p>
        </w:tc>
      </w:tr>
      <w:tr w:rsidR="00B64BE6" w:rsidRPr="00E94811" w14:paraId="1355F29A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BF580EB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68</w:t>
            </w:r>
          </w:p>
        </w:tc>
        <w:tc>
          <w:tcPr>
            <w:tcW w:w="74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45F7B1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64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E029C7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68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538688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07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00ED5D8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68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42E67E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42</w:t>
            </w:r>
          </w:p>
        </w:tc>
      </w:tr>
    </w:tbl>
    <w:p w14:paraId="6348B697" w14:textId="77777777" w:rsidR="00B64BE6" w:rsidRPr="00E94811" w:rsidRDefault="00B64BE6" w:rsidP="00B64BE6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791A4FB" w14:textId="77777777" w:rsidR="00B64BE6" w:rsidRPr="00E94811" w:rsidRDefault="00B64BE6" w:rsidP="00B64BE6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Pede-se:</w:t>
      </w:r>
    </w:p>
    <w:p w14:paraId="29732121" w14:textId="77777777" w:rsidR="00B64BE6" w:rsidRPr="00E94811" w:rsidRDefault="00B64BE6" w:rsidP="00B64BE6">
      <w:pPr>
        <w:pStyle w:val="ListParagraph2"/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</w:p>
    <w:p w14:paraId="40CAB0DA" w14:textId="77777777" w:rsidR="00B64BE6" w:rsidRPr="00E94811" w:rsidRDefault="009B0208" w:rsidP="00B64BE6">
      <w:pPr>
        <w:pStyle w:val="ListParagraph2"/>
        <w:numPr>
          <w:ilvl w:val="1"/>
          <w:numId w:val="49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resente o modelo estatístico e p</w:t>
      </w:r>
      <w:r w:rsidR="00B64BE6" w:rsidRPr="00E94811">
        <w:rPr>
          <w:rFonts w:ascii="Times New Roman" w:hAnsi="Times New Roman"/>
          <w:sz w:val="24"/>
          <w:szCs w:val="24"/>
        </w:rPr>
        <w:t>roceda a análise de variância para cada local</w:t>
      </w:r>
      <w:r w:rsidR="001B3B33">
        <w:rPr>
          <w:rFonts w:ascii="Times New Roman" w:hAnsi="Times New Roman"/>
          <w:sz w:val="24"/>
          <w:szCs w:val="24"/>
        </w:rPr>
        <w:t>.</w:t>
      </w:r>
    </w:p>
    <w:p w14:paraId="3AEF6813" w14:textId="77777777" w:rsidR="00B64BE6" w:rsidRDefault="009B0208" w:rsidP="00B64BE6">
      <w:pPr>
        <w:pStyle w:val="ListParagraph2"/>
        <w:numPr>
          <w:ilvl w:val="1"/>
          <w:numId w:val="49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resente o modelo estatístico e p</w:t>
      </w:r>
      <w:r w:rsidR="00B64BE6" w:rsidRPr="001B3B33">
        <w:rPr>
          <w:rFonts w:ascii="Times New Roman" w:hAnsi="Times New Roman"/>
          <w:sz w:val="24"/>
          <w:szCs w:val="24"/>
        </w:rPr>
        <w:t xml:space="preserve">roceda a análise </w:t>
      </w:r>
      <w:r w:rsidR="008F7651">
        <w:rPr>
          <w:rFonts w:ascii="Times New Roman" w:hAnsi="Times New Roman"/>
          <w:sz w:val="24"/>
          <w:szCs w:val="24"/>
        </w:rPr>
        <w:t>detalhada do grupo de experimentos</w:t>
      </w:r>
      <w:r w:rsidR="00B64BE6" w:rsidRPr="001B3B33">
        <w:rPr>
          <w:rFonts w:ascii="Times New Roman" w:hAnsi="Times New Roman"/>
          <w:sz w:val="24"/>
          <w:szCs w:val="24"/>
        </w:rPr>
        <w:t xml:space="preserve">. </w:t>
      </w:r>
      <w:r w:rsidR="001B3B33">
        <w:rPr>
          <w:rFonts w:ascii="Times New Roman" w:hAnsi="Times New Roman"/>
          <w:sz w:val="24"/>
          <w:szCs w:val="24"/>
        </w:rPr>
        <w:t>Interprete os resultados.</w:t>
      </w:r>
    </w:p>
    <w:p w14:paraId="0D786251" w14:textId="77777777" w:rsidR="0089523E" w:rsidRPr="001B3B33" w:rsidRDefault="0089523E" w:rsidP="00B64BE6">
      <w:pPr>
        <w:pStyle w:val="ListParagraph2"/>
        <w:numPr>
          <w:ilvl w:val="1"/>
          <w:numId w:val="49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resente as médias não-ajustadas e ajustadas das cultivares e seus respectivos erros-padrões. Plote os valores em um gráfico. Discuta.</w:t>
      </w:r>
    </w:p>
    <w:sectPr w:rsidR="0089523E" w:rsidRPr="001B3B33" w:rsidSect="0028572B">
      <w:headerReference w:type="even" r:id="rId10"/>
      <w:headerReference w:type="default" r:id="rId11"/>
      <w:pgSz w:w="11906" w:h="16838"/>
      <w:pgMar w:top="1417" w:right="1701" w:bottom="1417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B4D55" w14:textId="77777777" w:rsidR="007F4804" w:rsidRDefault="007F4804" w:rsidP="005922DB">
      <w:pPr>
        <w:spacing w:after="0" w:line="240" w:lineRule="auto"/>
      </w:pPr>
      <w:r>
        <w:separator/>
      </w:r>
    </w:p>
  </w:endnote>
  <w:endnote w:type="continuationSeparator" w:id="0">
    <w:p w14:paraId="479F184B" w14:textId="77777777" w:rsidR="007F4804" w:rsidRDefault="007F4804" w:rsidP="00592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ld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8A7E5" w14:textId="77777777" w:rsidR="007F4804" w:rsidRDefault="007F4804" w:rsidP="005922DB">
      <w:pPr>
        <w:spacing w:after="0" w:line="240" w:lineRule="auto"/>
      </w:pPr>
      <w:r>
        <w:separator/>
      </w:r>
    </w:p>
  </w:footnote>
  <w:footnote w:type="continuationSeparator" w:id="0">
    <w:p w14:paraId="5E60291E" w14:textId="77777777" w:rsidR="007F4804" w:rsidRDefault="007F4804" w:rsidP="005922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9BD62" w14:textId="77777777" w:rsidR="002379D7" w:rsidRDefault="002379D7" w:rsidP="00DD5C4B">
    <w:pPr>
      <w:pStyle w:val="Encabezad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8F32BB3" w14:textId="77777777" w:rsidR="002379D7" w:rsidRDefault="002379D7" w:rsidP="0028572B">
    <w:pPr>
      <w:pStyle w:val="Encabezad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25A71" w14:textId="77777777" w:rsidR="002379D7" w:rsidRPr="0028572B" w:rsidRDefault="002379D7" w:rsidP="00DD5C4B">
    <w:pPr>
      <w:pStyle w:val="Encabezado"/>
      <w:framePr w:wrap="around" w:vAnchor="text" w:hAnchor="margin" w:xAlign="right" w:y="1"/>
      <w:rPr>
        <w:rStyle w:val="Nmerodepgina"/>
        <w:rFonts w:ascii="Times New Roman" w:hAnsi="Times New Roman"/>
      </w:rPr>
    </w:pPr>
    <w:r w:rsidRPr="0028572B">
      <w:rPr>
        <w:rStyle w:val="Nmerodepgina"/>
        <w:rFonts w:ascii="Times New Roman" w:hAnsi="Times New Roman"/>
      </w:rPr>
      <w:fldChar w:fldCharType="begin"/>
    </w:r>
    <w:r w:rsidRPr="0028572B">
      <w:rPr>
        <w:rStyle w:val="Nmerodepgina"/>
        <w:rFonts w:ascii="Times New Roman" w:hAnsi="Times New Roman"/>
      </w:rPr>
      <w:instrText xml:space="preserve">PAGE  </w:instrText>
    </w:r>
    <w:r w:rsidRPr="0028572B">
      <w:rPr>
        <w:rStyle w:val="Nmerodepgina"/>
        <w:rFonts w:ascii="Times New Roman" w:hAnsi="Times New Roman"/>
      </w:rPr>
      <w:fldChar w:fldCharType="separate"/>
    </w:r>
    <w:r w:rsidR="007263EE">
      <w:rPr>
        <w:rStyle w:val="Nmerodepgina"/>
        <w:rFonts w:ascii="Times New Roman" w:hAnsi="Times New Roman"/>
        <w:noProof/>
      </w:rPr>
      <w:t>2</w:t>
    </w:r>
    <w:r w:rsidRPr="0028572B">
      <w:rPr>
        <w:rStyle w:val="Nmerodepgina"/>
        <w:rFonts w:ascii="Times New Roman" w:hAnsi="Times New Roman"/>
      </w:rPr>
      <w:fldChar w:fldCharType="end"/>
    </w:r>
  </w:p>
  <w:p w14:paraId="08A44D90" w14:textId="77777777" w:rsidR="002379D7" w:rsidRPr="005922DB" w:rsidRDefault="002379D7" w:rsidP="0028572B">
    <w:pPr>
      <w:pStyle w:val="Encabezado"/>
      <w:ind w:right="360"/>
      <w:jc w:val="right"/>
      <w:rPr>
        <w:rFonts w:ascii="Times New Roman" w:hAnsi="Times New Roman"/>
      </w:rPr>
    </w:pPr>
  </w:p>
  <w:p w14:paraId="22403CBF" w14:textId="77777777" w:rsidR="002379D7" w:rsidRDefault="002379D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2D4E3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5161C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596AE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3D40C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32C2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68AA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EA62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D612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70E9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D0B2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A6E14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1" w15:restartNumberingAfterBreak="0">
    <w:nsid w:val="05CB6732"/>
    <w:multiLevelType w:val="hybridMultilevel"/>
    <w:tmpl w:val="BB506316"/>
    <w:lvl w:ilvl="0" w:tplc="0416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05EA2196"/>
    <w:multiLevelType w:val="hybridMultilevel"/>
    <w:tmpl w:val="5038C616"/>
    <w:lvl w:ilvl="0" w:tplc="AD10E8FE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EA103F"/>
    <w:multiLevelType w:val="hybridMultilevel"/>
    <w:tmpl w:val="DED65AA2"/>
    <w:lvl w:ilvl="0" w:tplc="04160017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0FA610CC"/>
    <w:multiLevelType w:val="hybridMultilevel"/>
    <w:tmpl w:val="CBA8A116"/>
    <w:lvl w:ilvl="0" w:tplc="9982BD12">
      <w:start w:val="1"/>
      <w:numFmt w:val="lowerLetter"/>
      <w:lvlText w:val="%1)"/>
      <w:lvlJc w:val="left"/>
      <w:pPr>
        <w:ind w:left="1668" w:hanging="9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5" w15:restartNumberingAfterBreak="0">
    <w:nsid w:val="0FBC4794"/>
    <w:multiLevelType w:val="hybridMultilevel"/>
    <w:tmpl w:val="7EA26FC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0CA550C"/>
    <w:multiLevelType w:val="multilevel"/>
    <w:tmpl w:val="E5A8E33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7" w15:restartNumberingAfterBreak="0">
    <w:nsid w:val="1135526B"/>
    <w:multiLevelType w:val="hybridMultilevel"/>
    <w:tmpl w:val="644882F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18EF4483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9" w15:restartNumberingAfterBreak="0">
    <w:nsid w:val="1A1B3393"/>
    <w:multiLevelType w:val="hybridMultilevel"/>
    <w:tmpl w:val="83724C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6A226C"/>
    <w:multiLevelType w:val="hybridMultilevel"/>
    <w:tmpl w:val="28D83DC0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1DA03767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2" w15:restartNumberingAfterBreak="0">
    <w:nsid w:val="205478E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3" w15:restartNumberingAfterBreak="0">
    <w:nsid w:val="22B41021"/>
    <w:multiLevelType w:val="hybridMultilevel"/>
    <w:tmpl w:val="92C05446"/>
    <w:lvl w:ilvl="0" w:tplc="04160017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24" w15:restartNumberingAfterBreak="0">
    <w:nsid w:val="230F3D32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5" w15:restartNumberingAfterBreak="0">
    <w:nsid w:val="240E653C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6" w15:restartNumberingAfterBreak="0">
    <w:nsid w:val="2688632E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7" w15:restartNumberingAfterBreak="0">
    <w:nsid w:val="2D665D85"/>
    <w:multiLevelType w:val="hybridMultilevel"/>
    <w:tmpl w:val="F352464C"/>
    <w:lvl w:ilvl="0" w:tplc="BDD675D2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322B5118"/>
    <w:multiLevelType w:val="hybridMultilevel"/>
    <w:tmpl w:val="337CA342"/>
    <w:lvl w:ilvl="0" w:tplc="04160017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29" w15:restartNumberingAfterBreak="0">
    <w:nsid w:val="33BD226E"/>
    <w:multiLevelType w:val="hybridMultilevel"/>
    <w:tmpl w:val="FFA897A8"/>
    <w:lvl w:ilvl="0" w:tplc="70AA96B6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EEA68B0"/>
    <w:multiLevelType w:val="multilevel"/>
    <w:tmpl w:val="69F20094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1" w15:restartNumberingAfterBreak="0">
    <w:nsid w:val="3F073F19"/>
    <w:multiLevelType w:val="hybridMultilevel"/>
    <w:tmpl w:val="A3EC304E"/>
    <w:lvl w:ilvl="0" w:tplc="963AAF10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87B4967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3" w15:restartNumberingAfterBreak="0">
    <w:nsid w:val="4A294F4D"/>
    <w:multiLevelType w:val="hybridMultilevel"/>
    <w:tmpl w:val="047C4D1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30A6664"/>
    <w:multiLevelType w:val="hybridMultilevel"/>
    <w:tmpl w:val="DCF08990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53551D60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6" w15:restartNumberingAfterBreak="0">
    <w:nsid w:val="55AD0521"/>
    <w:multiLevelType w:val="multilevel"/>
    <w:tmpl w:val="290E7C1C"/>
    <w:lvl w:ilvl="0">
      <w:start w:val="3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7" w15:restartNumberingAfterBreak="0">
    <w:nsid w:val="5DFD6CFA"/>
    <w:multiLevelType w:val="hybridMultilevel"/>
    <w:tmpl w:val="A532017C"/>
    <w:lvl w:ilvl="0" w:tplc="04160017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8" w15:restartNumberingAfterBreak="0">
    <w:nsid w:val="5E5F1C03"/>
    <w:multiLevelType w:val="hybridMultilevel"/>
    <w:tmpl w:val="3996B80E"/>
    <w:lvl w:ilvl="0" w:tplc="8F0C3DEE">
      <w:start w:val="1"/>
      <w:numFmt w:val="lowerLetter"/>
      <w:lvlText w:val="%1)"/>
      <w:lvlJc w:val="left"/>
      <w:pPr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39" w15:restartNumberingAfterBreak="0">
    <w:nsid w:val="61291BBB"/>
    <w:multiLevelType w:val="multilevel"/>
    <w:tmpl w:val="AC966DD2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0" w15:restartNumberingAfterBreak="0">
    <w:nsid w:val="61774F68"/>
    <w:multiLevelType w:val="multilevel"/>
    <w:tmpl w:val="0416001D"/>
    <w:lvl w:ilvl="0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862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222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582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942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302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662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3022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382" w:hanging="360"/>
      </w:pPr>
      <w:rPr>
        <w:rFonts w:cs="Times New Roman" w:hint="default"/>
      </w:rPr>
    </w:lvl>
  </w:abstractNum>
  <w:abstractNum w:abstractNumId="41" w15:restartNumberingAfterBreak="0">
    <w:nsid w:val="634A6BCF"/>
    <w:multiLevelType w:val="hybridMultilevel"/>
    <w:tmpl w:val="5B30B654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2" w15:restartNumberingAfterBreak="0">
    <w:nsid w:val="643E6E14"/>
    <w:multiLevelType w:val="hybridMultilevel"/>
    <w:tmpl w:val="6FC6786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C06D7B"/>
    <w:multiLevelType w:val="hybridMultilevel"/>
    <w:tmpl w:val="B46411A4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65D97026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5" w15:restartNumberingAfterBreak="0">
    <w:nsid w:val="735B4CB5"/>
    <w:multiLevelType w:val="hybridMultilevel"/>
    <w:tmpl w:val="CD642BF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7C62017D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7" w15:restartNumberingAfterBreak="0">
    <w:nsid w:val="7D574EB2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8" w15:restartNumberingAfterBreak="0">
    <w:nsid w:val="7E9D1C54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9" w15:restartNumberingAfterBreak="0">
    <w:nsid w:val="7FB22481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num w:numId="1" w16cid:durableId="1143153399">
    <w:abstractNumId w:val="48"/>
  </w:num>
  <w:num w:numId="2" w16cid:durableId="695040511">
    <w:abstractNumId w:val="49"/>
  </w:num>
  <w:num w:numId="3" w16cid:durableId="2011443536">
    <w:abstractNumId w:val="46"/>
  </w:num>
  <w:num w:numId="4" w16cid:durableId="2128623854">
    <w:abstractNumId w:val="37"/>
  </w:num>
  <w:num w:numId="5" w16cid:durableId="1139693269">
    <w:abstractNumId w:val="13"/>
  </w:num>
  <w:num w:numId="6" w16cid:durableId="1678926581">
    <w:abstractNumId w:val="34"/>
  </w:num>
  <w:num w:numId="7" w16cid:durableId="218712091">
    <w:abstractNumId w:val="20"/>
  </w:num>
  <w:num w:numId="8" w16cid:durableId="31000616">
    <w:abstractNumId w:val="43"/>
  </w:num>
  <w:num w:numId="9" w16cid:durableId="630670760">
    <w:abstractNumId w:val="11"/>
  </w:num>
  <w:num w:numId="10" w16cid:durableId="225066974">
    <w:abstractNumId w:val="35"/>
  </w:num>
  <w:num w:numId="11" w16cid:durableId="1664317667">
    <w:abstractNumId w:val="40"/>
  </w:num>
  <w:num w:numId="12" w16cid:durableId="1638296333">
    <w:abstractNumId w:val="16"/>
  </w:num>
  <w:num w:numId="13" w16cid:durableId="479807380">
    <w:abstractNumId w:val="39"/>
  </w:num>
  <w:num w:numId="14" w16cid:durableId="992298510">
    <w:abstractNumId w:val="44"/>
  </w:num>
  <w:num w:numId="15" w16cid:durableId="1365595992">
    <w:abstractNumId w:val="10"/>
  </w:num>
  <w:num w:numId="16" w16cid:durableId="458497855">
    <w:abstractNumId w:val="22"/>
  </w:num>
  <w:num w:numId="17" w16cid:durableId="2096199540">
    <w:abstractNumId w:val="36"/>
  </w:num>
  <w:num w:numId="18" w16cid:durableId="2006545333">
    <w:abstractNumId w:val="18"/>
  </w:num>
  <w:num w:numId="19" w16cid:durableId="734469043">
    <w:abstractNumId w:val="45"/>
  </w:num>
  <w:num w:numId="20" w16cid:durableId="1734233838">
    <w:abstractNumId w:val="41"/>
  </w:num>
  <w:num w:numId="21" w16cid:durableId="995764834">
    <w:abstractNumId w:val="17"/>
  </w:num>
  <w:num w:numId="22" w16cid:durableId="1046684153">
    <w:abstractNumId w:val="25"/>
  </w:num>
  <w:num w:numId="23" w16cid:durableId="206114115">
    <w:abstractNumId w:val="23"/>
  </w:num>
  <w:num w:numId="24" w16cid:durableId="15930826">
    <w:abstractNumId w:val="28"/>
  </w:num>
  <w:num w:numId="25" w16cid:durableId="742678129">
    <w:abstractNumId w:val="14"/>
  </w:num>
  <w:num w:numId="26" w16cid:durableId="1433361980">
    <w:abstractNumId w:val="38"/>
  </w:num>
  <w:num w:numId="27" w16cid:durableId="1755739307">
    <w:abstractNumId w:val="33"/>
  </w:num>
  <w:num w:numId="28" w16cid:durableId="587228192">
    <w:abstractNumId w:val="24"/>
  </w:num>
  <w:num w:numId="29" w16cid:durableId="2025160343">
    <w:abstractNumId w:val="15"/>
  </w:num>
  <w:num w:numId="30" w16cid:durableId="1294748298">
    <w:abstractNumId w:val="27"/>
  </w:num>
  <w:num w:numId="31" w16cid:durableId="1698115237">
    <w:abstractNumId w:val="29"/>
  </w:num>
  <w:num w:numId="32" w16cid:durableId="476654702">
    <w:abstractNumId w:val="21"/>
  </w:num>
  <w:num w:numId="33" w16cid:durableId="1071580511">
    <w:abstractNumId w:val="9"/>
  </w:num>
  <w:num w:numId="34" w16cid:durableId="927619459">
    <w:abstractNumId w:val="7"/>
  </w:num>
  <w:num w:numId="35" w16cid:durableId="765687336">
    <w:abstractNumId w:val="6"/>
  </w:num>
  <w:num w:numId="36" w16cid:durableId="720786543">
    <w:abstractNumId w:val="5"/>
  </w:num>
  <w:num w:numId="37" w16cid:durableId="1773472937">
    <w:abstractNumId w:val="4"/>
  </w:num>
  <w:num w:numId="38" w16cid:durableId="1775468335">
    <w:abstractNumId w:val="8"/>
  </w:num>
  <w:num w:numId="39" w16cid:durableId="1938631594">
    <w:abstractNumId w:val="3"/>
  </w:num>
  <w:num w:numId="40" w16cid:durableId="1117674389">
    <w:abstractNumId w:val="2"/>
  </w:num>
  <w:num w:numId="41" w16cid:durableId="763457887">
    <w:abstractNumId w:val="1"/>
  </w:num>
  <w:num w:numId="42" w16cid:durableId="253561508">
    <w:abstractNumId w:val="0"/>
  </w:num>
  <w:num w:numId="43" w16cid:durableId="1496843740">
    <w:abstractNumId w:val="42"/>
  </w:num>
  <w:num w:numId="44" w16cid:durableId="2030327073">
    <w:abstractNumId w:val="47"/>
  </w:num>
  <w:num w:numId="45" w16cid:durableId="399057233">
    <w:abstractNumId w:val="32"/>
  </w:num>
  <w:num w:numId="46" w16cid:durableId="1223054106">
    <w:abstractNumId w:val="26"/>
  </w:num>
  <w:num w:numId="47" w16cid:durableId="1139344071">
    <w:abstractNumId w:val="31"/>
  </w:num>
  <w:num w:numId="48" w16cid:durableId="987978974">
    <w:abstractNumId w:val="12"/>
  </w:num>
  <w:num w:numId="49" w16cid:durableId="1757704008">
    <w:abstractNumId w:val="30"/>
  </w:num>
  <w:num w:numId="50" w16cid:durableId="16385613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TAwMTMzsrQ0NrdU0lEKTi0uzszPAykwqQUAqhBDUiwAAAA="/>
  </w:docVars>
  <w:rsids>
    <w:rsidRoot w:val="00BE45DD"/>
    <w:rsid w:val="00000E42"/>
    <w:rsid w:val="000025AF"/>
    <w:rsid w:val="000146AE"/>
    <w:rsid w:val="00034B1E"/>
    <w:rsid w:val="000406CC"/>
    <w:rsid w:val="00043967"/>
    <w:rsid w:val="00076CB7"/>
    <w:rsid w:val="00086179"/>
    <w:rsid w:val="00095677"/>
    <w:rsid w:val="0009798A"/>
    <w:rsid w:val="000B6EBE"/>
    <w:rsid w:val="000D1922"/>
    <w:rsid w:val="000E1C71"/>
    <w:rsid w:val="000E1ECA"/>
    <w:rsid w:val="000E2558"/>
    <w:rsid w:val="000E27F4"/>
    <w:rsid w:val="000E6A13"/>
    <w:rsid w:val="0012065E"/>
    <w:rsid w:val="00120F1D"/>
    <w:rsid w:val="00142B3C"/>
    <w:rsid w:val="00157A8E"/>
    <w:rsid w:val="00157BF3"/>
    <w:rsid w:val="00166E69"/>
    <w:rsid w:val="00195C5A"/>
    <w:rsid w:val="001962C0"/>
    <w:rsid w:val="00197801"/>
    <w:rsid w:val="001A5C75"/>
    <w:rsid w:val="001B3B33"/>
    <w:rsid w:val="001C663A"/>
    <w:rsid w:val="00211564"/>
    <w:rsid w:val="002345F4"/>
    <w:rsid w:val="002379D7"/>
    <w:rsid w:val="00251B69"/>
    <w:rsid w:val="0026795A"/>
    <w:rsid w:val="00272E29"/>
    <w:rsid w:val="0028572B"/>
    <w:rsid w:val="00290F31"/>
    <w:rsid w:val="002943DE"/>
    <w:rsid w:val="0029781B"/>
    <w:rsid w:val="002D040C"/>
    <w:rsid w:val="002E425E"/>
    <w:rsid w:val="002F179E"/>
    <w:rsid w:val="002F26F3"/>
    <w:rsid w:val="003030D2"/>
    <w:rsid w:val="00311F7D"/>
    <w:rsid w:val="00315646"/>
    <w:rsid w:val="0036402A"/>
    <w:rsid w:val="003A4AC9"/>
    <w:rsid w:val="003D0323"/>
    <w:rsid w:val="003F09E9"/>
    <w:rsid w:val="003F0D6B"/>
    <w:rsid w:val="004168ED"/>
    <w:rsid w:val="00421CE2"/>
    <w:rsid w:val="00442E44"/>
    <w:rsid w:val="00444E4D"/>
    <w:rsid w:val="00455681"/>
    <w:rsid w:val="0045618B"/>
    <w:rsid w:val="00460F7B"/>
    <w:rsid w:val="004A2F48"/>
    <w:rsid w:val="004E477C"/>
    <w:rsid w:val="004F1828"/>
    <w:rsid w:val="004F435B"/>
    <w:rsid w:val="00511446"/>
    <w:rsid w:val="0052018D"/>
    <w:rsid w:val="005248D5"/>
    <w:rsid w:val="00564376"/>
    <w:rsid w:val="00567F04"/>
    <w:rsid w:val="0057676F"/>
    <w:rsid w:val="00590C9C"/>
    <w:rsid w:val="005922DB"/>
    <w:rsid w:val="005A34B7"/>
    <w:rsid w:val="005A47ED"/>
    <w:rsid w:val="005B35C9"/>
    <w:rsid w:val="005B7320"/>
    <w:rsid w:val="005C1726"/>
    <w:rsid w:val="005C274E"/>
    <w:rsid w:val="005D27AD"/>
    <w:rsid w:val="005D3DEF"/>
    <w:rsid w:val="005E267A"/>
    <w:rsid w:val="005E36C3"/>
    <w:rsid w:val="006077FA"/>
    <w:rsid w:val="006119D8"/>
    <w:rsid w:val="00627838"/>
    <w:rsid w:val="00636630"/>
    <w:rsid w:val="0064402C"/>
    <w:rsid w:val="006462CE"/>
    <w:rsid w:val="006A3D00"/>
    <w:rsid w:val="006B3170"/>
    <w:rsid w:val="006B5518"/>
    <w:rsid w:val="006D2FAC"/>
    <w:rsid w:val="006E7FA3"/>
    <w:rsid w:val="00703CAD"/>
    <w:rsid w:val="00704FE8"/>
    <w:rsid w:val="0070791C"/>
    <w:rsid w:val="007263EE"/>
    <w:rsid w:val="007372AC"/>
    <w:rsid w:val="00741034"/>
    <w:rsid w:val="00744E7B"/>
    <w:rsid w:val="00745BE4"/>
    <w:rsid w:val="007473A3"/>
    <w:rsid w:val="007540D0"/>
    <w:rsid w:val="00760C3D"/>
    <w:rsid w:val="007722C4"/>
    <w:rsid w:val="00791E78"/>
    <w:rsid w:val="007B0CCD"/>
    <w:rsid w:val="007B2835"/>
    <w:rsid w:val="007C0A87"/>
    <w:rsid w:val="007C48F8"/>
    <w:rsid w:val="007C4968"/>
    <w:rsid w:val="007D0409"/>
    <w:rsid w:val="007D0E88"/>
    <w:rsid w:val="007E1AAF"/>
    <w:rsid w:val="007F4804"/>
    <w:rsid w:val="00817957"/>
    <w:rsid w:val="008231A1"/>
    <w:rsid w:val="00832E48"/>
    <w:rsid w:val="00834BC4"/>
    <w:rsid w:val="00846C20"/>
    <w:rsid w:val="00853CE8"/>
    <w:rsid w:val="008917F7"/>
    <w:rsid w:val="0089523E"/>
    <w:rsid w:val="00895A45"/>
    <w:rsid w:val="008B6449"/>
    <w:rsid w:val="008C22BF"/>
    <w:rsid w:val="008D53BD"/>
    <w:rsid w:val="008E15DD"/>
    <w:rsid w:val="008F0EE6"/>
    <w:rsid w:val="008F7651"/>
    <w:rsid w:val="00900778"/>
    <w:rsid w:val="009050F4"/>
    <w:rsid w:val="0090564B"/>
    <w:rsid w:val="00914294"/>
    <w:rsid w:val="00922354"/>
    <w:rsid w:val="0094572D"/>
    <w:rsid w:val="00946402"/>
    <w:rsid w:val="00960D68"/>
    <w:rsid w:val="00977833"/>
    <w:rsid w:val="009B0208"/>
    <w:rsid w:val="009B1973"/>
    <w:rsid w:val="009C0A06"/>
    <w:rsid w:val="009D77D7"/>
    <w:rsid w:val="009F658E"/>
    <w:rsid w:val="00A0086E"/>
    <w:rsid w:val="00A065B6"/>
    <w:rsid w:val="00A253FD"/>
    <w:rsid w:val="00A25D75"/>
    <w:rsid w:val="00A32F4F"/>
    <w:rsid w:val="00A405FB"/>
    <w:rsid w:val="00A53C30"/>
    <w:rsid w:val="00A87843"/>
    <w:rsid w:val="00A962B7"/>
    <w:rsid w:val="00AA3045"/>
    <w:rsid w:val="00AB2329"/>
    <w:rsid w:val="00AB3CAA"/>
    <w:rsid w:val="00AB4848"/>
    <w:rsid w:val="00AB4CDB"/>
    <w:rsid w:val="00AC01FE"/>
    <w:rsid w:val="00AC742A"/>
    <w:rsid w:val="00AD4D3D"/>
    <w:rsid w:val="00AF5A4F"/>
    <w:rsid w:val="00B0402E"/>
    <w:rsid w:val="00B142AD"/>
    <w:rsid w:val="00B25CDD"/>
    <w:rsid w:val="00B444F9"/>
    <w:rsid w:val="00B52B38"/>
    <w:rsid w:val="00B52CAC"/>
    <w:rsid w:val="00B60609"/>
    <w:rsid w:val="00B64BE6"/>
    <w:rsid w:val="00B736B4"/>
    <w:rsid w:val="00B87D98"/>
    <w:rsid w:val="00B925EB"/>
    <w:rsid w:val="00BA05DF"/>
    <w:rsid w:val="00BB42AB"/>
    <w:rsid w:val="00BE45DD"/>
    <w:rsid w:val="00BF081B"/>
    <w:rsid w:val="00BF71B4"/>
    <w:rsid w:val="00C04F2C"/>
    <w:rsid w:val="00C06569"/>
    <w:rsid w:val="00C06834"/>
    <w:rsid w:val="00C33FC3"/>
    <w:rsid w:val="00C42D6D"/>
    <w:rsid w:val="00C70F71"/>
    <w:rsid w:val="00C75CB8"/>
    <w:rsid w:val="00C8476D"/>
    <w:rsid w:val="00C90096"/>
    <w:rsid w:val="00CA0AFC"/>
    <w:rsid w:val="00CB3020"/>
    <w:rsid w:val="00CE3741"/>
    <w:rsid w:val="00CF57A8"/>
    <w:rsid w:val="00CF7977"/>
    <w:rsid w:val="00D104AF"/>
    <w:rsid w:val="00D2078D"/>
    <w:rsid w:val="00D20B33"/>
    <w:rsid w:val="00D21D62"/>
    <w:rsid w:val="00D243B5"/>
    <w:rsid w:val="00D3129D"/>
    <w:rsid w:val="00D31E64"/>
    <w:rsid w:val="00D33D82"/>
    <w:rsid w:val="00D52170"/>
    <w:rsid w:val="00D5556E"/>
    <w:rsid w:val="00D61564"/>
    <w:rsid w:val="00D7306C"/>
    <w:rsid w:val="00D82549"/>
    <w:rsid w:val="00D84986"/>
    <w:rsid w:val="00D921A1"/>
    <w:rsid w:val="00D9620D"/>
    <w:rsid w:val="00DB285D"/>
    <w:rsid w:val="00DB743F"/>
    <w:rsid w:val="00DC3054"/>
    <w:rsid w:val="00DD5C4B"/>
    <w:rsid w:val="00DF4747"/>
    <w:rsid w:val="00DF7096"/>
    <w:rsid w:val="00E00259"/>
    <w:rsid w:val="00E0276F"/>
    <w:rsid w:val="00E17273"/>
    <w:rsid w:val="00E351FA"/>
    <w:rsid w:val="00E40336"/>
    <w:rsid w:val="00E42CE4"/>
    <w:rsid w:val="00E47865"/>
    <w:rsid w:val="00E478E1"/>
    <w:rsid w:val="00E6209A"/>
    <w:rsid w:val="00E94811"/>
    <w:rsid w:val="00EA2C59"/>
    <w:rsid w:val="00EA4E2D"/>
    <w:rsid w:val="00EC1FD8"/>
    <w:rsid w:val="00ED3228"/>
    <w:rsid w:val="00EE0C8E"/>
    <w:rsid w:val="00EE23AE"/>
    <w:rsid w:val="00EE7069"/>
    <w:rsid w:val="00EE7D07"/>
    <w:rsid w:val="00EF114A"/>
    <w:rsid w:val="00F250C3"/>
    <w:rsid w:val="00F25E80"/>
    <w:rsid w:val="00F7513C"/>
    <w:rsid w:val="00F83E75"/>
    <w:rsid w:val="00FB27CE"/>
    <w:rsid w:val="00FC228D"/>
    <w:rsid w:val="00FC6962"/>
    <w:rsid w:val="00FF117A"/>
    <w:rsid w:val="00FF5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792D0BAF"/>
  <w15:chartTrackingRefBased/>
  <w15:docId w15:val="{CE676CDA-6EC8-4D94-A895-B2192C805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qFormat="1"/>
    <w:lsdException w:name="toc 1" w:locked="1" w:uiPriority="39"/>
    <w:lsdException w:name="toc 2" w:locked="1" w:uiPriority="39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No List" w:uiPriority="99"/>
    <w:lsdException w:name="Table Grid" w:lock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248D5"/>
    <w:pPr>
      <w:spacing w:after="200" w:line="276" w:lineRule="auto"/>
    </w:pPr>
    <w:rPr>
      <w:rFonts w:eastAsia="Times New Roman"/>
      <w:sz w:val="22"/>
      <w:szCs w:val="22"/>
      <w:lang w:val="pt-BR" w:eastAsia="en-US"/>
    </w:rPr>
  </w:style>
  <w:style w:type="paragraph" w:styleId="Ttulo1">
    <w:name w:val="heading 1"/>
    <w:basedOn w:val="Normal"/>
    <w:next w:val="Normal"/>
    <w:link w:val="Ttulo1Car"/>
    <w:qFormat/>
    <w:rsid w:val="000E1ECA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qFormat/>
    <w:locked/>
    <w:rsid w:val="005A34B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4">
    <w:name w:val="heading 4"/>
    <w:basedOn w:val="Normal"/>
    <w:next w:val="Normal"/>
    <w:link w:val="Ttulo4Car"/>
    <w:qFormat/>
    <w:locked/>
    <w:rsid w:val="00E94811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Ttulo9">
    <w:name w:val="heading 9"/>
    <w:basedOn w:val="Normal"/>
    <w:next w:val="Normal"/>
    <w:link w:val="Ttulo9Car"/>
    <w:qFormat/>
    <w:locked/>
    <w:rsid w:val="00E94811"/>
    <w:pPr>
      <w:spacing w:before="240" w:after="60" w:line="240" w:lineRule="auto"/>
      <w:outlineLvl w:val="8"/>
    </w:pPr>
    <w:rPr>
      <w:rFonts w:ascii="Arial" w:hAnsi="Arial" w:cs="Arial"/>
      <w:lang w:eastAsia="pt-BR"/>
    </w:rPr>
  </w:style>
  <w:style w:type="character" w:default="1" w:styleId="Fuentedeprrafopredeter">
    <w:name w:val="Default Paragraph Font"/>
    <w:semiHidden/>
  </w:style>
  <w:style w:type="table" w:default="1" w:styleId="Tab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</w:style>
  <w:style w:type="paragraph" w:styleId="Textodeglobo">
    <w:name w:val="Balloon Text"/>
    <w:basedOn w:val="Normal"/>
    <w:link w:val="TextodegloboCar"/>
    <w:semiHidden/>
    <w:rsid w:val="00BE4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semiHidden/>
    <w:locked/>
    <w:rsid w:val="00BE45DD"/>
    <w:rPr>
      <w:rFonts w:ascii="Tahoma" w:hAnsi="Tahoma" w:cs="Tahoma"/>
      <w:sz w:val="16"/>
      <w:szCs w:val="16"/>
    </w:rPr>
  </w:style>
  <w:style w:type="paragraph" w:customStyle="1" w:styleId="ListParagraph2">
    <w:name w:val="List Paragraph2"/>
    <w:basedOn w:val="Normal"/>
    <w:rsid w:val="005D3DEF"/>
    <w:pPr>
      <w:ind w:left="720"/>
      <w:contextualSpacing/>
    </w:pPr>
  </w:style>
  <w:style w:type="paragraph" w:customStyle="1" w:styleId="NoSpacing2">
    <w:name w:val="No Spacing2"/>
    <w:rsid w:val="005D3DEF"/>
    <w:rPr>
      <w:rFonts w:eastAsia="Times New Roman"/>
      <w:sz w:val="22"/>
      <w:szCs w:val="22"/>
      <w:lang w:val="pt-BR" w:eastAsia="en-US"/>
    </w:rPr>
  </w:style>
  <w:style w:type="paragraph" w:styleId="NormalWeb">
    <w:name w:val="Normal (Web)"/>
    <w:basedOn w:val="Normal"/>
    <w:rsid w:val="00A32F4F"/>
    <w:pPr>
      <w:spacing w:before="100" w:beforeAutospacing="1" w:after="100" w:afterAutospacing="1" w:line="240" w:lineRule="auto"/>
    </w:pPr>
    <w:rPr>
      <w:rFonts w:ascii="Times New Roman" w:eastAsia="Calibri" w:hAnsi="Times New Roman"/>
      <w:sz w:val="24"/>
      <w:szCs w:val="24"/>
      <w:lang w:eastAsia="pt-BR"/>
    </w:rPr>
  </w:style>
  <w:style w:type="character" w:customStyle="1" w:styleId="Ttulo1Car">
    <w:name w:val="Título 1 Car"/>
    <w:link w:val="Ttulo1"/>
    <w:locked/>
    <w:rsid w:val="000E1ECA"/>
    <w:rPr>
      <w:rFonts w:ascii="Cambria" w:hAnsi="Cambria" w:cs="Times New Roman"/>
      <w:b/>
      <w:bCs/>
      <w:color w:val="365F91"/>
      <w:sz w:val="28"/>
      <w:szCs w:val="28"/>
    </w:rPr>
  </w:style>
  <w:style w:type="paragraph" w:customStyle="1" w:styleId="TOCHeading2">
    <w:name w:val="TOC Heading2"/>
    <w:basedOn w:val="Ttulo1"/>
    <w:next w:val="Normal"/>
    <w:semiHidden/>
    <w:rsid w:val="000E1ECA"/>
    <w:pPr>
      <w:outlineLvl w:val="9"/>
    </w:pPr>
    <w:rPr>
      <w:lang w:eastAsia="pt-BR"/>
    </w:rPr>
  </w:style>
  <w:style w:type="paragraph" w:styleId="TDC1">
    <w:name w:val="toc 1"/>
    <w:basedOn w:val="Normal"/>
    <w:next w:val="Normal"/>
    <w:autoRedefine/>
    <w:uiPriority w:val="39"/>
    <w:rsid w:val="000E1ECA"/>
    <w:pPr>
      <w:spacing w:after="100"/>
    </w:pPr>
  </w:style>
  <w:style w:type="character" w:styleId="Hipervnculo">
    <w:name w:val="Hyperlink"/>
    <w:uiPriority w:val="99"/>
    <w:rsid w:val="000E1ECA"/>
    <w:rPr>
      <w:rFonts w:cs="Times New Roman"/>
      <w:color w:val="0000FF"/>
      <w:u w:val="single"/>
    </w:rPr>
  </w:style>
  <w:style w:type="paragraph" w:styleId="Encabezado">
    <w:name w:val="header"/>
    <w:basedOn w:val="Normal"/>
    <w:link w:val="EncabezadoCar"/>
    <w:rsid w:val="005922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link w:val="Encabezado"/>
    <w:locked/>
    <w:rsid w:val="005922DB"/>
    <w:rPr>
      <w:rFonts w:cs="Times New Roman"/>
    </w:rPr>
  </w:style>
  <w:style w:type="paragraph" w:styleId="Piedepgina">
    <w:name w:val="footer"/>
    <w:basedOn w:val="Normal"/>
    <w:link w:val="PiedepginaCar"/>
    <w:rsid w:val="005922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link w:val="Piedepgina"/>
    <w:locked/>
    <w:rsid w:val="005922DB"/>
    <w:rPr>
      <w:rFonts w:cs="Times New Roman"/>
    </w:rPr>
  </w:style>
  <w:style w:type="character" w:styleId="Nmerodepgina">
    <w:name w:val="page number"/>
    <w:basedOn w:val="Fuentedeprrafopredeter"/>
    <w:rsid w:val="0028572B"/>
  </w:style>
  <w:style w:type="paragraph" w:styleId="TDC2">
    <w:name w:val="toc 2"/>
    <w:basedOn w:val="Normal"/>
    <w:next w:val="Normal"/>
    <w:autoRedefine/>
    <w:uiPriority w:val="39"/>
    <w:locked/>
    <w:rsid w:val="005A34B7"/>
    <w:pPr>
      <w:ind w:left="220"/>
    </w:pPr>
  </w:style>
  <w:style w:type="character" w:styleId="Refdecomentario">
    <w:name w:val="annotation reference"/>
    <w:rsid w:val="006E7FA3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6E7FA3"/>
    <w:rPr>
      <w:sz w:val="20"/>
      <w:szCs w:val="20"/>
    </w:rPr>
  </w:style>
  <w:style w:type="character" w:customStyle="1" w:styleId="TextocomentarioCar">
    <w:name w:val="Texto comentario Car"/>
    <w:link w:val="Textocomentario"/>
    <w:rsid w:val="006E7FA3"/>
    <w:rPr>
      <w:rFonts w:eastAsia="Times New Roman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6E7FA3"/>
    <w:rPr>
      <w:b/>
      <w:bCs/>
    </w:rPr>
  </w:style>
  <w:style w:type="character" w:customStyle="1" w:styleId="AsuntodelcomentarioCar">
    <w:name w:val="Asunto del comentario Car"/>
    <w:link w:val="Asuntodelcomentario"/>
    <w:rsid w:val="006E7FA3"/>
    <w:rPr>
      <w:rFonts w:eastAsia="Times New Roman"/>
      <w:b/>
      <w:bCs/>
      <w:lang w:eastAsia="en-US"/>
    </w:rPr>
  </w:style>
  <w:style w:type="paragraph" w:styleId="Prrafodelista">
    <w:name w:val="List Paragraph"/>
    <w:basedOn w:val="Normal"/>
    <w:uiPriority w:val="34"/>
    <w:qFormat/>
    <w:rsid w:val="00BF081B"/>
    <w:pPr>
      <w:ind w:left="720"/>
      <w:contextualSpacing/>
    </w:pPr>
    <w:rPr>
      <w:rFonts w:eastAsia="Calibri"/>
    </w:rPr>
  </w:style>
  <w:style w:type="character" w:customStyle="1" w:styleId="Ttulo2Car">
    <w:name w:val="Título 2 Car"/>
    <w:link w:val="Ttulo2"/>
    <w:rsid w:val="00B64BE6"/>
    <w:rPr>
      <w:rFonts w:ascii="Arial" w:eastAsia="Times New Roman" w:hAnsi="Arial" w:cs="Arial"/>
      <w:b/>
      <w:bCs/>
      <w:i/>
      <w:iCs/>
      <w:sz w:val="28"/>
      <w:szCs w:val="28"/>
      <w:lang w:val="pt-BR"/>
    </w:rPr>
  </w:style>
  <w:style w:type="character" w:customStyle="1" w:styleId="Ttulo4Car">
    <w:name w:val="Título 4 Car"/>
    <w:link w:val="Ttulo4"/>
    <w:rsid w:val="00B64BE6"/>
    <w:rPr>
      <w:rFonts w:ascii="Times New Roman" w:eastAsia="Times New Roman" w:hAnsi="Times New Roman"/>
      <w:b/>
      <w:bCs/>
      <w:sz w:val="28"/>
      <w:szCs w:val="28"/>
      <w:lang w:val="pt-BR"/>
    </w:rPr>
  </w:style>
  <w:style w:type="character" w:customStyle="1" w:styleId="Ttulo9Car">
    <w:name w:val="Título 9 Car"/>
    <w:link w:val="Ttulo9"/>
    <w:rsid w:val="00B64BE6"/>
    <w:rPr>
      <w:rFonts w:ascii="Arial" w:eastAsia="Times New Roman" w:hAnsi="Arial" w:cs="Arial"/>
      <w:sz w:val="22"/>
      <w:szCs w:val="22"/>
      <w:lang w:val="pt-BR" w:eastAsia="pt-BR"/>
    </w:rPr>
  </w:style>
  <w:style w:type="paragraph" w:customStyle="1" w:styleId="ListParagraph1">
    <w:name w:val="List Paragraph1"/>
    <w:basedOn w:val="Normal"/>
    <w:rsid w:val="00B64BE6"/>
    <w:pPr>
      <w:ind w:left="720"/>
      <w:contextualSpacing/>
    </w:pPr>
  </w:style>
  <w:style w:type="paragraph" w:customStyle="1" w:styleId="NoSpacing1">
    <w:name w:val="No Spacing1"/>
    <w:rsid w:val="00B64BE6"/>
    <w:rPr>
      <w:rFonts w:eastAsia="Times New Roman"/>
      <w:sz w:val="22"/>
      <w:szCs w:val="22"/>
      <w:lang w:val="pt-BR" w:eastAsia="en-US"/>
    </w:rPr>
  </w:style>
  <w:style w:type="paragraph" w:customStyle="1" w:styleId="TOCHeading1">
    <w:name w:val="TOC Heading1"/>
    <w:basedOn w:val="Ttulo1"/>
    <w:next w:val="Normal"/>
    <w:semiHidden/>
    <w:rsid w:val="00B64BE6"/>
    <w:pPr>
      <w:outlineLvl w:val="9"/>
    </w:pPr>
    <w:rPr>
      <w:lang w:eastAsia="pt-BR"/>
    </w:rPr>
  </w:style>
  <w:style w:type="paragraph" w:customStyle="1" w:styleId="PargrafodaLista1">
    <w:name w:val="Parágrafo da Lista1"/>
    <w:basedOn w:val="Normal"/>
    <w:rsid w:val="000E1C71"/>
    <w:pPr>
      <w:ind w:left="720"/>
      <w:contextualSpacing/>
    </w:pPr>
  </w:style>
  <w:style w:type="character" w:customStyle="1" w:styleId="fontstyle01">
    <w:name w:val="fontstyle01"/>
    <w:rsid w:val="005B7320"/>
    <w:rPr>
      <w:rFonts w:ascii="Bold" w:hAnsi="Bol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rsid w:val="007D0409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94930F-8E7C-4CA5-A9CB-A072C20BF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57</Words>
  <Characters>526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6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raulio</dc:creator>
  <cp:keywords/>
  <dc:description/>
  <cp:lastModifiedBy>Ricardo Ruiz</cp:lastModifiedBy>
  <cp:revision>4</cp:revision>
  <cp:lastPrinted>2017-01-26T13:36:00Z</cp:lastPrinted>
  <dcterms:created xsi:type="dcterms:W3CDTF">2022-11-17T10:19:00Z</dcterms:created>
  <dcterms:modified xsi:type="dcterms:W3CDTF">2022-11-17T10:22:00Z</dcterms:modified>
</cp:coreProperties>
</file>